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52FB6" w:rsidRPr="003D1391" w:rsidRDefault="00E41C71" w:rsidP="0096400C">
      <w:pPr>
        <w:tabs>
          <w:tab w:val="left" w:pos="1590"/>
          <w:tab w:val="center" w:pos="4680"/>
        </w:tabs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  <w:lang w:bidi="si-LK"/>
        </w:rPr>
        <w:drawing>
          <wp:anchor distT="0" distB="0" distL="114300" distR="114300" simplePos="0" relativeHeight="251751424" behindDoc="0" locked="0" layoutInCell="1" allowOverlap="1">
            <wp:simplePos x="0" y="0"/>
            <wp:positionH relativeFrom="column">
              <wp:posOffset>5071745</wp:posOffset>
            </wp:positionH>
            <wp:positionV relativeFrom="paragraph">
              <wp:posOffset>-3175</wp:posOffset>
            </wp:positionV>
            <wp:extent cx="942340" cy="942340"/>
            <wp:effectExtent l="19050" t="0" r="0" b="0"/>
            <wp:wrapSquare wrapText="bothSides"/>
            <wp:docPr id="1" name="Picture 1" descr="\\STUDENT\Ms Bandu\logo correc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STUDENT\Ms Bandu\logo correct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340" cy="9423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422DD" w:rsidRPr="003D1391">
        <w:rPr>
          <w:b/>
          <w:sz w:val="28"/>
          <w:szCs w:val="28"/>
        </w:rPr>
        <w:t>APPLICATION FOR RESEARCH ALLOWANCE</w:t>
      </w:r>
      <w:r w:rsidR="005F59EC" w:rsidRPr="003D1391">
        <w:rPr>
          <w:b/>
          <w:sz w:val="28"/>
          <w:szCs w:val="28"/>
        </w:rPr>
        <w:t xml:space="preserve"> - </w:t>
      </w:r>
      <w:r w:rsidR="00C92DB0">
        <w:rPr>
          <w:b/>
          <w:sz w:val="28"/>
          <w:szCs w:val="28"/>
        </w:rPr>
        <w:t>2020</w:t>
      </w:r>
    </w:p>
    <w:p w:rsidR="0096400C" w:rsidRDefault="00E23425" w:rsidP="0038148D">
      <w:pPr>
        <w:spacing w:after="0" w:line="240" w:lineRule="auto"/>
        <w:jc w:val="center"/>
        <w:rPr>
          <w:b/>
          <w:sz w:val="28"/>
          <w:szCs w:val="28"/>
        </w:rPr>
      </w:pPr>
      <w:r w:rsidRPr="003D1391">
        <w:rPr>
          <w:b/>
          <w:sz w:val="28"/>
          <w:szCs w:val="28"/>
        </w:rPr>
        <w:t>UNIVERSITY OF SRI JAYE</w:t>
      </w:r>
      <w:r w:rsidR="00072DE1" w:rsidRPr="003D1391">
        <w:rPr>
          <w:b/>
          <w:sz w:val="28"/>
          <w:szCs w:val="28"/>
        </w:rPr>
        <w:t>WARDENEPURA</w:t>
      </w:r>
    </w:p>
    <w:p w:rsidR="00235BAF" w:rsidRPr="003D1391" w:rsidRDefault="00235BAF" w:rsidP="0038148D">
      <w:pPr>
        <w:spacing w:after="0" w:line="240" w:lineRule="auto"/>
        <w:jc w:val="center"/>
      </w:pPr>
    </w:p>
    <w:p w:rsidR="00C64B4D" w:rsidRDefault="00235BAF" w:rsidP="00620C04">
      <w:pPr>
        <w:pStyle w:val="NoSpacing"/>
        <w:jc w:val="center"/>
        <w:rPr>
          <w:rFonts w:ascii="Times New Roman" w:hAnsi="Times New Roman"/>
          <w:b/>
          <w:bCs/>
        </w:rPr>
      </w:pPr>
      <w:r w:rsidRPr="000F662D">
        <w:rPr>
          <w:rFonts w:ascii="Times New Roman" w:hAnsi="Times New Roman"/>
          <w:b/>
          <w:bCs/>
        </w:rPr>
        <w:t xml:space="preserve">(This application should </w:t>
      </w:r>
      <w:r w:rsidR="003B73FC" w:rsidRPr="000F662D">
        <w:rPr>
          <w:rFonts w:ascii="Times New Roman" w:hAnsi="Times New Roman"/>
          <w:b/>
          <w:bCs/>
        </w:rPr>
        <w:t>reach</w:t>
      </w:r>
      <w:r w:rsidR="00DD5368">
        <w:rPr>
          <w:rFonts w:ascii="Times New Roman" w:hAnsi="Times New Roman"/>
          <w:b/>
          <w:bCs/>
        </w:rPr>
        <w:t xml:space="preserve"> </w:t>
      </w:r>
      <w:r w:rsidR="003B73FC" w:rsidRPr="000F662D">
        <w:rPr>
          <w:rFonts w:ascii="Times New Roman" w:hAnsi="Times New Roman"/>
          <w:b/>
          <w:bCs/>
        </w:rPr>
        <w:t>to</w:t>
      </w:r>
      <w:r w:rsidRPr="000F662D">
        <w:rPr>
          <w:rFonts w:ascii="Times New Roman" w:hAnsi="Times New Roman"/>
          <w:b/>
          <w:bCs/>
        </w:rPr>
        <w:t xml:space="preserve"> the Research </w:t>
      </w:r>
      <w:r w:rsidR="003B73FC" w:rsidRPr="000F662D">
        <w:rPr>
          <w:rFonts w:ascii="Times New Roman" w:hAnsi="Times New Roman"/>
          <w:b/>
          <w:bCs/>
        </w:rPr>
        <w:t>Council,</w:t>
      </w:r>
    </w:p>
    <w:p w:rsidR="00510B2C" w:rsidRPr="00C64B4D" w:rsidRDefault="00235BAF" w:rsidP="00620C04">
      <w:pPr>
        <w:pStyle w:val="NoSpacing"/>
        <w:ind w:firstLine="720"/>
        <w:rPr>
          <w:rFonts w:ascii="Times New Roman" w:hAnsi="Times New Roman"/>
          <w:b/>
          <w:bCs/>
        </w:rPr>
      </w:pPr>
      <w:r w:rsidRPr="000F662D">
        <w:rPr>
          <w:rFonts w:ascii="Times New Roman" w:hAnsi="Times New Roman"/>
          <w:b/>
          <w:bCs/>
        </w:rPr>
        <w:t>University</w:t>
      </w:r>
      <w:r w:rsidR="00DD5368">
        <w:rPr>
          <w:rFonts w:ascii="Times New Roman" w:hAnsi="Times New Roman"/>
          <w:b/>
          <w:bCs/>
        </w:rPr>
        <w:t xml:space="preserve"> </w:t>
      </w:r>
      <w:r w:rsidR="004C58E4">
        <w:rPr>
          <w:rFonts w:ascii="Times New Roman" w:hAnsi="Times New Roman"/>
          <w:b/>
          <w:bCs/>
        </w:rPr>
        <w:t>o</w:t>
      </w:r>
      <w:r w:rsidR="003B73FC" w:rsidRPr="000F662D">
        <w:rPr>
          <w:rFonts w:ascii="Times New Roman" w:hAnsi="Times New Roman"/>
          <w:b/>
          <w:bCs/>
        </w:rPr>
        <w:t>f</w:t>
      </w:r>
      <w:r w:rsidR="00DD5368">
        <w:rPr>
          <w:rFonts w:ascii="Times New Roman" w:hAnsi="Times New Roman"/>
          <w:b/>
          <w:bCs/>
        </w:rPr>
        <w:t xml:space="preserve"> </w:t>
      </w:r>
      <w:r w:rsidR="003B73FC">
        <w:rPr>
          <w:rFonts w:ascii="Times New Roman" w:hAnsi="Times New Roman"/>
          <w:b/>
          <w:bCs/>
        </w:rPr>
        <w:t>Sri</w:t>
      </w:r>
      <w:r w:rsidRPr="005F1293">
        <w:rPr>
          <w:rFonts w:ascii="Times New Roman" w:hAnsi="Times New Roman"/>
          <w:b/>
          <w:bCs/>
        </w:rPr>
        <w:t xml:space="preserve"> Jayewardenepura on or </w:t>
      </w:r>
      <w:r w:rsidR="004C58E4" w:rsidRPr="005F1293">
        <w:rPr>
          <w:rFonts w:ascii="Times New Roman" w:hAnsi="Times New Roman"/>
          <w:b/>
          <w:bCs/>
        </w:rPr>
        <w:t xml:space="preserve">before </w:t>
      </w:r>
      <w:r w:rsidR="004C58E4" w:rsidRPr="006641B0">
        <w:rPr>
          <w:rFonts w:ascii="Times New Roman" w:hAnsi="Times New Roman"/>
          <w:b/>
          <w:bCs/>
          <w:u w:val="single"/>
        </w:rPr>
        <w:t>10</w:t>
      </w:r>
      <w:r w:rsidR="004C58E4" w:rsidRPr="006641B0">
        <w:rPr>
          <w:rFonts w:ascii="Times New Roman" w:hAnsi="Times New Roman"/>
          <w:b/>
          <w:bCs/>
          <w:u w:val="single"/>
          <w:vertAlign w:val="superscript"/>
        </w:rPr>
        <w:t>th</w:t>
      </w:r>
      <w:r w:rsidR="00040D18">
        <w:rPr>
          <w:rFonts w:ascii="Times New Roman" w:hAnsi="Times New Roman"/>
          <w:b/>
          <w:bCs/>
          <w:u w:val="single"/>
          <w:vertAlign w:val="superscript"/>
        </w:rPr>
        <w:t xml:space="preserve"> </w:t>
      </w:r>
      <w:r w:rsidR="00C9316B" w:rsidRPr="006641B0">
        <w:rPr>
          <w:rFonts w:ascii="Times New Roman" w:hAnsi="Times New Roman"/>
          <w:b/>
          <w:bCs/>
          <w:u w:val="single"/>
        </w:rPr>
        <w:t>D</w:t>
      </w:r>
      <w:r w:rsidR="00C9316B">
        <w:rPr>
          <w:rFonts w:ascii="Times New Roman" w:hAnsi="Times New Roman"/>
          <w:b/>
          <w:bCs/>
          <w:u w:val="single"/>
        </w:rPr>
        <w:t xml:space="preserve">ecember </w:t>
      </w:r>
      <w:r w:rsidR="00C92DB0">
        <w:rPr>
          <w:rFonts w:ascii="Times New Roman" w:hAnsi="Times New Roman"/>
          <w:b/>
          <w:bCs/>
          <w:u w:val="single"/>
        </w:rPr>
        <w:t>2020</w:t>
      </w:r>
      <w:r w:rsidRPr="00235BAF">
        <w:rPr>
          <w:rFonts w:ascii="Times New Roman" w:hAnsi="Times New Roman"/>
          <w:b/>
          <w:bCs/>
          <w:u w:val="single"/>
        </w:rPr>
        <w:t>.)</w:t>
      </w:r>
    </w:p>
    <w:p w:rsidR="006A6839" w:rsidRDefault="00504D67" w:rsidP="00383C6E">
      <w:pPr>
        <w:jc w:val="center"/>
      </w:pPr>
      <w:r>
        <w:rPr>
          <w:noProof/>
          <w:lang w:bidi="si-LK"/>
        </w:rPr>
        <w:pict>
          <v:rect id="Rectangle 9" o:spid="_x0000_s1048" style="position:absolute;left:0;text-align:left;margin-left:38.1pt;margin-top:12pt;width:155.25pt;height:22.5pt;z-index:25170329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" filled="f" strokecolor="black [3213]" strokeweight=".25pt">
            <v:textbox style="mso-next-textbox:#Rectangle 9">
              <w:txbxContent>
                <w:p w:rsidR="00201482" w:rsidRDefault="006641B0">
                  <w:r>
                    <w:t>Rev</w:t>
                  </w:r>
                  <w:r w:rsidR="007D5910">
                    <w:t>.</w:t>
                  </w:r>
                  <w:r>
                    <w:t>/Prof</w:t>
                  </w:r>
                  <w:r w:rsidR="007D5910">
                    <w:t>.</w:t>
                  </w:r>
                  <w:r>
                    <w:t>/Dr</w:t>
                  </w:r>
                  <w:r w:rsidR="007D5910">
                    <w:t>.</w:t>
                  </w:r>
                  <w:r>
                    <w:t>/Mrs</w:t>
                  </w:r>
                  <w:r w:rsidR="007D5910">
                    <w:t>.</w:t>
                  </w:r>
                  <w:r>
                    <w:t>/</w:t>
                  </w:r>
                  <w:r w:rsidR="00201482">
                    <w:t>Miss</w:t>
                  </w:r>
                  <w:r w:rsidR="007D5910">
                    <w:t>.</w:t>
                  </w:r>
                  <w:r>
                    <w:t>/</w:t>
                  </w:r>
                  <w:r w:rsidR="00201482">
                    <w:t>Mr</w:t>
                  </w:r>
                  <w:r w:rsidR="007D5910">
                    <w:t>.</w:t>
                  </w:r>
                </w:p>
              </w:txbxContent>
            </v:textbox>
          </v:rect>
        </w:pict>
      </w:r>
    </w:p>
    <w:p w:rsidR="003D775A" w:rsidRDefault="0062281D" w:rsidP="00BB385D">
      <w:pPr>
        <w:jc w:val="both"/>
      </w:pPr>
      <w:r w:rsidRPr="007F240B">
        <w:t>Name:</w:t>
      </w:r>
      <w:r w:rsidR="00201482">
        <w:tab/>
      </w:r>
      <w:r w:rsidR="00201482">
        <w:tab/>
      </w:r>
      <w:r w:rsidR="00201482">
        <w:tab/>
      </w:r>
      <w:r w:rsidR="00201482">
        <w:tab/>
      </w:r>
      <w:r w:rsidR="00201482">
        <w:tab/>
        <w:t>........................................................................................................</w:t>
      </w:r>
    </w:p>
    <w:p w:rsidR="0062281D" w:rsidRPr="007F240B" w:rsidRDefault="0062281D" w:rsidP="00BB385D">
      <w:pPr>
        <w:jc w:val="both"/>
      </w:pPr>
      <w:r w:rsidRPr="007F240B">
        <w:t>Designation: ……………………………………………………………………………………………………………...</w:t>
      </w:r>
      <w:r w:rsidR="00945175">
        <w:t>..........</w:t>
      </w:r>
      <w:r w:rsidR="003422DD">
        <w:t>...........</w:t>
      </w:r>
      <w:r w:rsidR="00FC3290">
        <w:t>.............</w:t>
      </w:r>
      <w:r w:rsidR="00131FFB">
        <w:t>..</w:t>
      </w:r>
    </w:p>
    <w:p w:rsidR="0062281D" w:rsidRPr="007F240B" w:rsidRDefault="0062281D" w:rsidP="00BB385D">
      <w:pPr>
        <w:jc w:val="both"/>
      </w:pPr>
      <w:r w:rsidRPr="007F240B">
        <w:t>Department</w:t>
      </w:r>
      <w:r w:rsidR="00945175">
        <w:t>/Library</w:t>
      </w:r>
      <w:r w:rsidR="003D11C6">
        <w:t>/Section</w:t>
      </w:r>
      <w:r w:rsidRPr="007F240B">
        <w:t>: ……………………………</w:t>
      </w:r>
      <w:r w:rsidR="00945175">
        <w:t>………………………………………………………………………………</w:t>
      </w:r>
      <w:r w:rsidR="003422DD">
        <w:t>…………</w:t>
      </w:r>
      <w:r w:rsidR="00FC3290">
        <w:t>………………</w:t>
      </w:r>
    </w:p>
    <w:p w:rsidR="00BD3583" w:rsidRDefault="00945175" w:rsidP="00BB385D">
      <w:pPr>
        <w:jc w:val="both"/>
      </w:pPr>
      <w:r>
        <w:t>F</w:t>
      </w:r>
      <w:r w:rsidR="00FC3290">
        <w:t>acult</w:t>
      </w:r>
      <w:r w:rsidR="00C64B4D">
        <w:t>y: ……………………………………………… Telephone</w:t>
      </w:r>
      <w:r w:rsidR="00FC3290">
        <w:t>:</w:t>
      </w:r>
      <w:r w:rsidR="00C64B4D">
        <w:t xml:space="preserve"> (</w:t>
      </w:r>
      <w:r w:rsidR="004C58E4">
        <w:t>Official</w:t>
      </w:r>
      <w:r w:rsidR="00FC3290">
        <w:t>)…………………………….. (Mobile)……………………………</w:t>
      </w:r>
    </w:p>
    <w:p w:rsidR="00B17507" w:rsidRDefault="007B3509" w:rsidP="00C9316B">
      <w:pPr>
        <w:spacing w:after="0" w:line="240" w:lineRule="auto"/>
        <w:jc w:val="both"/>
      </w:pPr>
      <w:r>
        <w:rPr>
          <w:b/>
          <w:bCs/>
        </w:rPr>
        <w:t xml:space="preserve">Mark (X) category/categories for which you </w:t>
      </w:r>
      <w:r w:rsidR="00812E65" w:rsidRPr="00542800">
        <w:rPr>
          <w:b/>
          <w:bCs/>
        </w:rPr>
        <w:t xml:space="preserve">are you applying for </w:t>
      </w:r>
      <w:r w:rsidRPr="00542800">
        <w:rPr>
          <w:b/>
          <w:bCs/>
        </w:rPr>
        <w:t>Research</w:t>
      </w:r>
      <w:r w:rsidR="0015223B">
        <w:rPr>
          <w:b/>
          <w:bCs/>
        </w:rPr>
        <w:t xml:space="preserve"> </w:t>
      </w:r>
      <w:r w:rsidRPr="00542800">
        <w:rPr>
          <w:b/>
          <w:bCs/>
        </w:rPr>
        <w:t xml:space="preserve">Allowance </w:t>
      </w:r>
      <w:r>
        <w:rPr>
          <w:b/>
          <w:bCs/>
        </w:rPr>
        <w:t xml:space="preserve">for </w:t>
      </w:r>
      <w:r w:rsidR="003D1391">
        <w:rPr>
          <w:b/>
          <w:bCs/>
        </w:rPr>
        <w:t xml:space="preserve">the </w:t>
      </w:r>
      <w:r>
        <w:rPr>
          <w:b/>
          <w:bCs/>
        </w:rPr>
        <w:t>year</w:t>
      </w:r>
      <w:r w:rsidR="0031793C">
        <w:rPr>
          <w:b/>
          <w:bCs/>
        </w:rPr>
        <w:t xml:space="preserve"> 20</w:t>
      </w:r>
      <w:r w:rsidR="00C92DB0">
        <w:rPr>
          <w:b/>
          <w:bCs/>
        </w:rPr>
        <w:t>20</w:t>
      </w:r>
    </w:p>
    <w:p w:rsidR="00C9316B" w:rsidRDefault="00C9316B" w:rsidP="00C931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650"/>
        </w:tabs>
        <w:spacing w:after="0" w:line="240" w:lineRule="auto"/>
        <w:jc w:val="both"/>
      </w:pPr>
    </w:p>
    <w:p w:rsidR="00EB0C52" w:rsidRDefault="003F73D7" w:rsidP="00C931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650"/>
        </w:tabs>
        <w:spacing w:after="0" w:line="240" w:lineRule="auto"/>
        <w:jc w:val="both"/>
      </w:pPr>
      <w:r>
        <w:t>(1</w:t>
      </w:r>
      <w:r w:rsidR="006A63FF">
        <w:t xml:space="preserve">)   </w:t>
      </w:r>
      <w:r w:rsidR="007B3509">
        <w:t>Index</w:t>
      </w:r>
      <w:r w:rsidR="00AF3827">
        <w:t>ed</w:t>
      </w:r>
      <w:r w:rsidR="0015223B">
        <w:t xml:space="preserve"> </w:t>
      </w:r>
      <w:r w:rsidR="00E65BFC" w:rsidRPr="00E65BFC">
        <w:t>Journal Publication</w:t>
      </w:r>
      <w:r w:rsidR="00671BAB">
        <w:tab/>
      </w:r>
      <w:r w:rsidR="00E65BFC">
        <w:tab/>
      </w:r>
      <w:r w:rsidR="00E65BFC">
        <w:tab/>
      </w:r>
      <w:r w:rsidR="006A63FF">
        <w:tab/>
      </w:r>
      <w:r w:rsidR="004200FF">
        <w:tab/>
      </w:r>
      <w:r w:rsidR="00C9316B">
        <w:tab/>
      </w:r>
    </w:p>
    <w:p w:rsidR="00C935C0" w:rsidRDefault="00504D67" w:rsidP="00C935C0">
      <w:pPr>
        <w:pStyle w:val="ListParagraph"/>
        <w:spacing w:after="0" w:line="240" w:lineRule="auto"/>
        <w:ind w:left="360"/>
      </w:pPr>
      <w:r>
        <w:rPr>
          <w:noProof/>
          <w:lang w:bidi="si-LK"/>
        </w:rPr>
        <w:pict>
          <v:rect id="_x0000_s1070" style="position:absolute;left:0;text-align:left;margin-left:395.85pt;margin-top:10.35pt;width:33.75pt;height:19.5pt;z-index:2517616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"/>
        </w:pict>
      </w:r>
      <w:r w:rsidR="00C935C0">
        <w:t xml:space="preserve">Select the indexing service </w:t>
      </w:r>
    </w:p>
    <w:p w:rsidR="00C9316B" w:rsidRDefault="00504D67" w:rsidP="00C935C0">
      <w:pPr>
        <w:pStyle w:val="ListParagraph"/>
        <w:spacing w:after="0" w:line="240" w:lineRule="auto"/>
        <w:ind w:left="360"/>
      </w:pPr>
      <w:r>
        <w:rPr>
          <w:noProof/>
          <w:lang w:bidi="si-LK"/>
        </w:rPr>
        <w:pict>
          <v:rect id="_x0000_s1065" style="position:absolute;left:0;text-align:left;margin-left:152.1pt;margin-top:12.55pt;width:33.75pt;height:19.5pt;z-index:2517565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"/>
        </w:pict>
      </w:r>
      <w:r w:rsidR="00DD5368">
        <w:tab/>
      </w:r>
      <w:r w:rsidR="00DD5368">
        <w:tab/>
      </w:r>
      <w:r w:rsidR="00DD5368">
        <w:tab/>
      </w:r>
      <w:r w:rsidR="00DD5368">
        <w:tab/>
      </w:r>
      <w:r w:rsidR="00DD5368">
        <w:tab/>
      </w:r>
      <w:r w:rsidR="00DD5368">
        <w:tab/>
      </w:r>
      <w:r w:rsidR="00DD5368">
        <w:tab/>
        <w:t xml:space="preserve">(5) </w:t>
      </w:r>
      <w:r w:rsidR="00DD5368" w:rsidRPr="00A62504">
        <w:t>Postgraduate Supervision</w:t>
      </w:r>
    </w:p>
    <w:p w:rsidR="00C9316B" w:rsidRDefault="00C9316B" w:rsidP="00DD5368">
      <w:pPr>
        <w:pStyle w:val="ListParagraph"/>
        <w:tabs>
          <w:tab w:val="center" w:pos="5031"/>
        </w:tabs>
        <w:spacing w:after="0" w:line="240" w:lineRule="auto"/>
        <w:ind w:left="360"/>
      </w:pPr>
      <w:r>
        <w:t>Web of Science - ISI</w:t>
      </w:r>
      <w:r w:rsidR="00DD5368">
        <w:tab/>
      </w:r>
    </w:p>
    <w:p w:rsidR="00C9316B" w:rsidRDefault="00504D67" w:rsidP="00C9316B">
      <w:pPr>
        <w:spacing w:after="0" w:line="240" w:lineRule="auto"/>
        <w:ind w:firstLine="360"/>
      </w:pPr>
      <w:r w:rsidRPr="00504D67">
        <w:rPr>
          <w:noProof/>
          <w:sz w:val="24"/>
          <w:szCs w:val="24"/>
          <w:lang w:bidi="si-LK"/>
        </w:rPr>
        <w:pict>
          <v:rect id="_x0000_s1071" style="position:absolute;left:0;text-align:left;margin-left:395.85pt;margin-top:5.2pt;width:33.75pt;height:19.5pt;z-index:2517626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"/>
        </w:pict>
      </w:r>
      <w:r w:rsidR="00C9316B">
        <w:t>Elsevier SCOPUS</w:t>
      </w:r>
      <w:r w:rsidR="00C9316B">
        <w:tab/>
      </w:r>
    </w:p>
    <w:p w:rsidR="00C9316B" w:rsidRDefault="008D4A60" w:rsidP="008D4A60">
      <w:pPr>
        <w:pStyle w:val="ListParagraph"/>
        <w:tabs>
          <w:tab w:val="center" w:pos="5031"/>
        </w:tabs>
        <w:spacing w:after="0" w:line="240" w:lineRule="auto"/>
        <w:ind w:left="360"/>
      </w:pPr>
      <w:r>
        <w:tab/>
      </w:r>
      <w:r w:rsidR="00DD5368">
        <w:tab/>
        <w:t>(6) Postgraduate Studies</w:t>
      </w:r>
    </w:p>
    <w:p w:rsidR="00AA432C" w:rsidRDefault="00504D67" w:rsidP="00AA432C">
      <w:pPr>
        <w:pStyle w:val="ListParagraph"/>
        <w:tabs>
          <w:tab w:val="center" w:pos="5414"/>
        </w:tabs>
        <w:spacing w:after="0" w:line="240" w:lineRule="auto"/>
        <w:ind w:left="360"/>
      </w:pPr>
      <w:r w:rsidRPr="00504D67">
        <w:rPr>
          <w:noProof/>
          <w:sz w:val="24"/>
          <w:szCs w:val="24"/>
          <w:lang w:bidi="si-LK"/>
        </w:rPr>
        <w:pict>
          <v:rect id="_x0000_s1042" style="position:absolute;left:0;text-align:left;margin-left:152.1pt;margin-top:.2pt;width:33.75pt;height:19.5pt;z-index:2517186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"/>
        </w:pict>
      </w:r>
      <w:r w:rsidR="00C9316B">
        <w:t>Emerald Insight</w:t>
      </w:r>
      <w:r w:rsidR="00AA432C">
        <w:tab/>
        <w:t xml:space="preserve">                     </w:t>
      </w:r>
    </w:p>
    <w:p w:rsidR="00C935C0" w:rsidRDefault="00AA432C" w:rsidP="00AA432C">
      <w:pPr>
        <w:pStyle w:val="ListParagraph"/>
        <w:tabs>
          <w:tab w:val="center" w:pos="5414"/>
        </w:tabs>
        <w:spacing w:after="0" w:line="240" w:lineRule="auto"/>
        <w:ind w:left="360"/>
      </w:pPr>
      <w:r>
        <w:t xml:space="preserve">                                                                                    </w:t>
      </w:r>
      <w:r w:rsidR="0008047A">
        <w:t xml:space="preserve">           (7) Research </w:t>
      </w:r>
      <w:r>
        <w:t>works</w:t>
      </w:r>
    </w:p>
    <w:p w:rsidR="00C9316B" w:rsidRDefault="00504D67" w:rsidP="00C935C0">
      <w:pPr>
        <w:pStyle w:val="ListParagraph"/>
        <w:spacing w:after="0" w:line="240" w:lineRule="auto"/>
        <w:ind w:left="360"/>
      </w:pPr>
      <w:r w:rsidRPr="00504D67">
        <w:rPr>
          <w:noProof/>
          <w:sz w:val="24"/>
          <w:szCs w:val="24"/>
          <w:lang w:bidi="si-LK"/>
        </w:rPr>
        <w:pict>
          <v:rect id="_x0000_s1043" style="position:absolute;left:0;text-align:left;margin-left:395.85pt;margin-top:4pt;width:33.75pt;height:19.5pt;z-index:2517248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"/>
        </w:pict>
      </w:r>
      <w:r w:rsidRPr="00504D67">
        <w:rPr>
          <w:noProof/>
          <w:sz w:val="24"/>
          <w:szCs w:val="24"/>
          <w:lang w:bidi="si-LK"/>
        </w:rPr>
        <w:pict>
          <v:rect id="_x0000_s1041" style="position:absolute;left:0;text-align:left;margin-left:152.1pt;margin-top:9.25pt;width:33.75pt;height:19.5pt;z-index:251720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"/>
        </w:pict>
      </w:r>
    </w:p>
    <w:p w:rsidR="00E65BFC" w:rsidRDefault="00AA432C" w:rsidP="00AA432C">
      <w:pPr>
        <w:pStyle w:val="ListParagraph"/>
        <w:tabs>
          <w:tab w:val="left" w:pos="6645"/>
        </w:tabs>
        <w:spacing w:after="0" w:line="240" w:lineRule="auto"/>
        <w:ind w:left="360"/>
      </w:pPr>
      <w:r>
        <w:t>Cabell’s International</w:t>
      </w:r>
      <w:r w:rsidR="0043422C">
        <w:t xml:space="preserve">                                                                 Research Proposals</w:t>
      </w:r>
    </w:p>
    <w:p w:rsidR="001B5DB6" w:rsidRPr="00052EAD" w:rsidRDefault="00504D67" w:rsidP="00052EAD">
      <w:pPr>
        <w:pStyle w:val="NoSpacing"/>
        <w:rPr>
          <w:sz w:val="16"/>
          <w:szCs w:val="16"/>
        </w:rPr>
      </w:pPr>
      <w:r w:rsidRPr="00504D67">
        <w:rPr>
          <w:noProof/>
          <w:lang w:bidi="si-LK"/>
        </w:rPr>
        <w:pict>
          <v:rect id="_x0000_s1076" style="position:absolute;margin-left:395.85pt;margin-top:8.65pt;width:33.75pt;height:19.5pt;z-index:2517657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"/>
        </w:pict>
      </w:r>
      <w:r w:rsidRPr="00504D67">
        <w:rPr>
          <w:noProof/>
          <w:lang w:bidi="si-LK"/>
        </w:rPr>
        <w:pict>
          <v:rect id="_x0000_s1068" style="position:absolute;margin-left:152.1pt;margin-top:8.65pt;width:33.75pt;height:19.5pt;z-index:2517596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"/>
        </w:pict>
      </w:r>
      <w:r w:rsidR="00052EAD">
        <w:tab/>
      </w:r>
    </w:p>
    <w:p w:rsidR="00812E65" w:rsidRDefault="000C714D" w:rsidP="00BB385D">
      <w:pPr>
        <w:spacing w:after="0" w:line="240" w:lineRule="auto"/>
        <w:jc w:val="both"/>
      </w:pPr>
      <w:r>
        <w:t>(2) Other Publications</w:t>
      </w:r>
      <w:r w:rsidR="00886FA7">
        <w:tab/>
      </w:r>
      <w:r w:rsidR="00DA4DD0">
        <w:tab/>
      </w:r>
      <w:r w:rsidR="0095251E">
        <w:tab/>
      </w:r>
      <w:r w:rsidR="008D4A60">
        <w:tab/>
      </w:r>
      <w:r w:rsidR="008D4A60">
        <w:tab/>
      </w:r>
      <w:r w:rsidR="0043422C">
        <w:t xml:space="preserve">          Progress reports</w:t>
      </w:r>
    </w:p>
    <w:p w:rsidR="00DD5368" w:rsidRPr="00A62504" w:rsidRDefault="00DD5368" w:rsidP="00BB385D">
      <w:pPr>
        <w:spacing w:after="0" w:line="240" w:lineRule="auto"/>
        <w:jc w:val="both"/>
      </w:pPr>
    </w:p>
    <w:p w:rsidR="00DD5368" w:rsidRDefault="00504D67" w:rsidP="00AF3827">
      <w:pPr>
        <w:spacing w:after="0" w:line="240" w:lineRule="auto"/>
        <w:jc w:val="both"/>
      </w:pPr>
      <w:r>
        <w:rPr>
          <w:noProof/>
          <w:lang w:bidi="si-LK"/>
        </w:rPr>
        <w:pict>
          <v:rect id="_x0000_s1077" style="position:absolute;left:0;text-align:left;margin-left:395.85pt;margin-top:2.05pt;width:33.75pt;height:19.5pt;z-index:2517667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"/>
        </w:pict>
      </w:r>
      <w:r w:rsidR="005F034B">
        <w:tab/>
      </w:r>
      <w:r w:rsidR="005F034B">
        <w:tab/>
      </w:r>
      <w:r w:rsidR="005F034B">
        <w:tab/>
      </w:r>
      <w:r w:rsidR="005F034B">
        <w:tab/>
      </w:r>
      <w:r w:rsidR="005F034B">
        <w:tab/>
      </w:r>
      <w:r w:rsidR="005F034B">
        <w:tab/>
      </w:r>
      <w:r w:rsidR="005F034B">
        <w:tab/>
      </w:r>
      <w:r>
        <w:rPr>
          <w:noProof/>
          <w:lang w:bidi="si-LK"/>
        </w:rPr>
        <w:pict>
          <v:rect id="_x0000_s1069" style="position:absolute;left:0;text-align:left;margin-left:152.1pt;margin-top:9.7pt;width:33.75pt;height:19.5pt;z-index:25176064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"/>
        </w:pict>
      </w:r>
      <w:r w:rsidR="0043422C">
        <w:t xml:space="preserve">           Final Reports</w:t>
      </w:r>
    </w:p>
    <w:p w:rsidR="00DD5368" w:rsidRDefault="00DD5368" w:rsidP="00DD53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650"/>
        </w:tabs>
        <w:spacing w:after="0" w:line="240" w:lineRule="auto"/>
        <w:jc w:val="both"/>
      </w:pPr>
      <w:r>
        <w:t>(3) Research Grants</w:t>
      </w:r>
      <w:r>
        <w:tab/>
      </w:r>
    </w:p>
    <w:p w:rsidR="00AA432C" w:rsidRDefault="00504D67" w:rsidP="00AA432C">
      <w:pPr>
        <w:spacing w:after="0" w:line="240" w:lineRule="auto"/>
        <w:jc w:val="both"/>
      </w:pPr>
      <w:r>
        <w:rPr>
          <w:noProof/>
          <w:lang w:bidi="si-LK"/>
        </w:rPr>
        <w:pict>
          <v:rect id="_x0000_s1072" style="position:absolute;left:0;text-align:left;margin-left:152.1pt;margin-top:9.1pt;width:33.75pt;height:19.5pt;z-index:2517637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"/>
        </w:pict>
      </w:r>
      <w:r w:rsidR="00052EAD">
        <w:tab/>
      </w:r>
      <w:r w:rsidR="00AA432C">
        <w:tab/>
        <w:t xml:space="preserve">                                                                                        </w:t>
      </w:r>
    </w:p>
    <w:p w:rsidR="00DD5368" w:rsidRDefault="00AA432C" w:rsidP="00AA432C">
      <w:pPr>
        <w:pStyle w:val="NoSpacing"/>
        <w:tabs>
          <w:tab w:val="left" w:pos="720"/>
          <w:tab w:val="left" w:pos="5760"/>
        </w:tabs>
      </w:pPr>
      <w:r>
        <w:t xml:space="preserve"> </w:t>
      </w:r>
      <w:r w:rsidR="00DD5368">
        <w:t>(4) Other scholarly work</w:t>
      </w:r>
      <w:r w:rsidR="001B5DB6">
        <w:tab/>
      </w:r>
      <w:r w:rsidR="001B5DB6">
        <w:tab/>
      </w:r>
      <w:r w:rsidR="001B5DB6">
        <w:tab/>
      </w:r>
      <w:r w:rsidR="001B5DB6">
        <w:tab/>
      </w:r>
      <w:r>
        <w:t xml:space="preserve">                             </w:t>
      </w:r>
    </w:p>
    <w:p w:rsidR="00DD5368" w:rsidRDefault="00DD5368" w:rsidP="00AF3827">
      <w:pPr>
        <w:spacing w:after="0" w:line="240" w:lineRule="auto"/>
        <w:jc w:val="both"/>
      </w:pPr>
    </w:p>
    <w:p w:rsidR="00DD5368" w:rsidRDefault="00DD5368" w:rsidP="00AF3827">
      <w:pPr>
        <w:spacing w:after="0" w:line="240" w:lineRule="auto"/>
        <w:jc w:val="both"/>
      </w:pPr>
    </w:p>
    <w:p w:rsidR="00AF3827" w:rsidRDefault="00AF3827" w:rsidP="00AF3827">
      <w:pPr>
        <w:spacing w:after="0" w:line="240" w:lineRule="auto"/>
        <w:jc w:val="both"/>
      </w:pPr>
      <w:r>
        <w:t xml:space="preserve">To be eligible for the </w:t>
      </w:r>
      <w:r w:rsidR="000037F2">
        <w:t>research allowance for year 20</w:t>
      </w:r>
      <w:r w:rsidR="00C92DB0">
        <w:t>20</w:t>
      </w:r>
      <w:r w:rsidR="0043422C">
        <w:t xml:space="preserve"> </w:t>
      </w:r>
      <w:r w:rsidRPr="001C0EC2">
        <w:rPr>
          <w:b/>
        </w:rPr>
        <w:t>provide evidence</w:t>
      </w:r>
      <w:r>
        <w:t xml:space="preserve"> of the most relevant activity/activities mentioned in 1-</w:t>
      </w:r>
      <w:r w:rsidR="00D02E3D">
        <w:t>7</w:t>
      </w:r>
      <w:r>
        <w:t xml:space="preserve"> above, which should be accepted to be published or published</w:t>
      </w:r>
      <w:r w:rsidR="001C0EC2">
        <w:t xml:space="preserve"> or to be </w:t>
      </w:r>
      <w:r>
        <w:t xml:space="preserve">performed </w:t>
      </w:r>
      <w:r w:rsidR="001C0EC2">
        <w:t xml:space="preserve">or performed </w:t>
      </w:r>
      <w:r w:rsidR="00C64B4D">
        <w:t xml:space="preserve">during </w:t>
      </w:r>
      <w:r w:rsidR="00BE742D">
        <w:t>01</w:t>
      </w:r>
      <w:r w:rsidR="008D4A60">
        <w:t>.01.20</w:t>
      </w:r>
      <w:r w:rsidR="00C92DB0">
        <w:t>20</w:t>
      </w:r>
      <w:r w:rsidR="00C64B4D">
        <w:t xml:space="preserve"> to </w:t>
      </w:r>
      <w:r>
        <w:t>31.12.20</w:t>
      </w:r>
      <w:r w:rsidR="00C92DB0">
        <w:t>20</w:t>
      </w:r>
      <w:r>
        <w:t xml:space="preserve">. </w:t>
      </w:r>
    </w:p>
    <w:p w:rsidR="00F96ADB" w:rsidRDefault="00F96ADB" w:rsidP="00290884">
      <w:pPr>
        <w:spacing w:after="0" w:line="240" w:lineRule="auto"/>
        <w:jc w:val="both"/>
        <w:rPr>
          <w:b/>
          <w:bCs/>
          <w:sz w:val="24"/>
          <w:szCs w:val="24"/>
        </w:rPr>
      </w:pPr>
    </w:p>
    <w:p w:rsidR="00BD3583" w:rsidRPr="00FF3DC6" w:rsidRDefault="001E1B4D" w:rsidP="00290884">
      <w:pPr>
        <w:spacing w:after="0" w:line="240" w:lineRule="auto"/>
        <w:jc w:val="both"/>
        <w:rPr>
          <w:sz w:val="28"/>
          <w:szCs w:val="28"/>
        </w:rPr>
      </w:pPr>
      <w:r w:rsidRPr="00FF3DC6">
        <w:rPr>
          <w:b/>
          <w:bCs/>
          <w:sz w:val="28"/>
          <w:szCs w:val="28"/>
        </w:rPr>
        <w:t>(</w:t>
      </w:r>
      <w:r w:rsidR="00CE78BF" w:rsidRPr="00FF3DC6">
        <w:rPr>
          <w:b/>
          <w:sz w:val="28"/>
          <w:szCs w:val="28"/>
        </w:rPr>
        <w:t xml:space="preserve">Please fill relevant </w:t>
      </w:r>
      <w:r w:rsidR="003B73FC">
        <w:rPr>
          <w:b/>
          <w:sz w:val="28"/>
          <w:szCs w:val="28"/>
        </w:rPr>
        <w:t xml:space="preserve">activity </w:t>
      </w:r>
      <w:r w:rsidR="003B73FC" w:rsidRPr="00FF3DC6">
        <w:rPr>
          <w:b/>
          <w:sz w:val="28"/>
          <w:szCs w:val="28"/>
        </w:rPr>
        <w:t>only</w:t>
      </w:r>
      <w:r w:rsidR="00A73264">
        <w:rPr>
          <w:b/>
          <w:sz w:val="28"/>
          <w:szCs w:val="28"/>
        </w:rPr>
        <w:t xml:space="preserve"> and attached the evidence</w:t>
      </w:r>
      <w:r w:rsidR="00CE78BF" w:rsidRPr="00FF3DC6">
        <w:rPr>
          <w:b/>
          <w:sz w:val="28"/>
          <w:szCs w:val="28"/>
        </w:rPr>
        <w:t>)</w:t>
      </w:r>
    </w:p>
    <w:p w:rsidR="0096400C" w:rsidRPr="00262D07" w:rsidRDefault="0096400C" w:rsidP="006172EE">
      <w:pPr>
        <w:spacing w:after="0" w:line="240" w:lineRule="auto"/>
        <w:jc w:val="both"/>
        <w:rPr>
          <w:sz w:val="24"/>
          <w:szCs w:val="24"/>
        </w:rPr>
      </w:pPr>
    </w:p>
    <w:p w:rsidR="00F8239C" w:rsidRPr="000037F2" w:rsidRDefault="00C64B4D" w:rsidP="00F1317D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b/>
          <w:bCs/>
        </w:rPr>
      </w:pPr>
      <w:r w:rsidRPr="000037F2">
        <w:rPr>
          <w:b/>
          <w:bCs/>
        </w:rPr>
        <w:t>Category one -Indexed Journal</w:t>
      </w:r>
      <w:r w:rsidR="006172EE" w:rsidRPr="000037F2">
        <w:rPr>
          <w:b/>
          <w:bCs/>
        </w:rPr>
        <w:t xml:space="preserve"> Publication</w:t>
      </w:r>
      <w:r w:rsidR="00DA4DD0" w:rsidRPr="000037F2">
        <w:rPr>
          <w:b/>
          <w:bCs/>
        </w:rPr>
        <w:t xml:space="preserve"> (Web of Science – ISI</w:t>
      </w:r>
      <w:r w:rsidR="00A74A70" w:rsidRPr="000037F2">
        <w:rPr>
          <w:b/>
          <w:bCs/>
        </w:rPr>
        <w:t xml:space="preserve">, Elsevier SCOPUS, Emerald Insight, </w:t>
      </w:r>
    </w:p>
    <w:p w:rsidR="00F8239C" w:rsidRPr="000037F2" w:rsidRDefault="00504D67" w:rsidP="00791B42">
      <w:pPr>
        <w:spacing w:after="0" w:line="240" w:lineRule="auto"/>
        <w:ind w:firstLine="360"/>
        <w:jc w:val="both"/>
        <w:rPr>
          <w:b/>
          <w:bCs/>
        </w:rPr>
      </w:pPr>
      <w:r w:rsidRPr="00504D67">
        <w:rPr>
          <w:b/>
          <w:bCs/>
          <w:noProof/>
          <w:sz w:val="24"/>
          <w:szCs w:val="24"/>
          <w:lang w:bidi="si-LK"/>
        </w:rPr>
        <w:pict>
          <v:rect id="Rectangle 26" o:spid="_x0000_s1039" style="position:absolute;left:0;text-align:left;margin-left:446.85pt;margin-top:12.6pt;width:25.5pt;height:15pt;z-index:2516674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"/>
        </w:pict>
      </w:r>
      <w:r w:rsidR="00F8239C" w:rsidRPr="000037F2">
        <w:rPr>
          <w:b/>
          <w:bCs/>
        </w:rPr>
        <w:t>Cabell’s International)</w:t>
      </w:r>
    </w:p>
    <w:p w:rsidR="00F1317D" w:rsidRDefault="00F1317D" w:rsidP="00F8239C">
      <w:pPr>
        <w:pStyle w:val="ListParagraph"/>
        <w:spacing w:after="0" w:line="240" w:lineRule="auto"/>
        <w:ind w:left="4320"/>
        <w:jc w:val="both"/>
      </w:pPr>
    </w:p>
    <w:p w:rsidR="00AF3827" w:rsidRDefault="00504D67" w:rsidP="00AF3827">
      <w:pPr>
        <w:pStyle w:val="ListParagraph"/>
        <w:numPr>
          <w:ilvl w:val="1"/>
          <w:numId w:val="30"/>
        </w:numPr>
        <w:spacing w:after="0"/>
        <w:jc w:val="both"/>
      </w:pPr>
      <w:r w:rsidRPr="00504D67">
        <w:rPr>
          <w:noProof/>
          <w:sz w:val="24"/>
          <w:szCs w:val="24"/>
        </w:rPr>
        <w:pict>
          <v:rect id="_x0000_s1052" style="position:absolute;left:0;text-align:left;margin-left:446.85pt;margin-top:14.2pt;width:25.5pt;height:15.45pt;z-index:2517473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"/>
        </w:pict>
      </w:r>
      <w:r w:rsidR="00AF3827">
        <w:t xml:space="preserve">Accepted </w:t>
      </w:r>
    </w:p>
    <w:p w:rsidR="00762913" w:rsidRPr="007F240B" w:rsidRDefault="00AF3827" w:rsidP="00AF3827">
      <w:pPr>
        <w:pStyle w:val="ListParagraph"/>
        <w:numPr>
          <w:ilvl w:val="1"/>
          <w:numId w:val="30"/>
        </w:numPr>
        <w:spacing w:after="0"/>
        <w:jc w:val="both"/>
      </w:pPr>
      <w:r>
        <w:t xml:space="preserve">Published </w:t>
      </w:r>
    </w:p>
    <w:p w:rsidR="00762913" w:rsidRPr="007F240B" w:rsidRDefault="00762913" w:rsidP="00762913">
      <w:pPr>
        <w:pStyle w:val="ListParagraph"/>
      </w:pPr>
      <w:r>
        <w:t xml:space="preserve">          Date of </w:t>
      </w:r>
      <w:r w:rsidR="007243C8">
        <w:t>Acceptance</w:t>
      </w:r>
      <w:r w:rsidR="00775058">
        <w:t>/ Publication</w:t>
      </w:r>
      <w:r>
        <w:t>: - …………………………………</w:t>
      </w:r>
    </w:p>
    <w:p w:rsidR="001C0EC2" w:rsidRDefault="001C0EC2" w:rsidP="006172EE">
      <w:pPr>
        <w:pStyle w:val="ListParagraph"/>
        <w:spacing w:after="0" w:line="240" w:lineRule="auto"/>
        <w:jc w:val="both"/>
      </w:pPr>
    </w:p>
    <w:p w:rsidR="006172EE" w:rsidRPr="007F240B" w:rsidRDefault="002C2552" w:rsidP="006172EE">
      <w:pPr>
        <w:pStyle w:val="ListParagraph"/>
        <w:spacing w:after="0" w:line="240" w:lineRule="auto"/>
        <w:jc w:val="both"/>
      </w:pPr>
      <w:r>
        <w:t>(If yes</w:t>
      </w:r>
      <w:r w:rsidR="00775058">
        <w:t>,</w:t>
      </w:r>
      <w:r w:rsidR="001B5DB6">
        <w:t xml:space="preserve"> </w:t>
      </w:r>
      <w:r w:rsidR="00775058">
        <w:t>you are</w:t>
      </w:r>
      <w:r>
        <w:t xml:space="preserve"> entitle</w:t>
      </w:r>
      <w:r w:rsidR="00775058">
        <w:t>d</w:t>
      </w:r>
      <w:r>
        <w:t xml:space="preserve"> to claim </w:t>
      </w:r>
      <w:r w:rsidR="00775058">
        <w:t xml:space="preserve">the </w:t>
      </w:r>
      <w:r>
        <w:t xml:space="preserve">research allowance for </w:t>
      </w:r>
      <w:r w:rsidR="004D681D">
        <w:t>published year and another two</w:t>
      </w:r>
      <w:r w:rsidR="003D11C6">
        <w:t xml:space="preserve"> </w:t>
      </w:r>
      <w:r w:rsidR="00050C4C">
        <w:t>cons</w:t>
      </w:r>
      <w:r w:rsidR="00054A50">
        <w:t>e</w:t>
      </w:r>
      <w:r w:rsidR="00050C4C">
        <w:t>cu</w:t>
      </w:r>
      <w:r w:rsidR="00054A50">
        <w:t>tive</w:t>
      </w:r>
      <w:r w:rsidR="003D11C6">
        <w:t xml:space="preserve"> </w:t>
      </w:r>
      <w:r>
        <w:t>years)</w:t>
      </w:r>
    </w:p>
    <w:p w:rsidR="00986EE5" w:rsidRDefault="00986EE5" w:rsidP="00986EE5">
      <w:pPr>
        <w:pStyle w:val="ListParagraph"/>
        <w:spacing w:after="0"/>
        <w:jc w:val="both"/>
      </w:pPr>
    </w:p>
    <w:p w:rsidR="0043422C" w:rsidRDefault="0043422C" w:rsidP="00986EE5">
      <w:pPr>
        <w:pStyle w:val="ListParagraph"/>
        <w:spacing w:after="0"/>
        <w:jc w:val="both"/>
      </w:pPr>
    </w:p>
    <w:p w:rsidR="007449A5" w:rsidRPr="000037F2" w:rsidRDefault="00C64B4D" w:rsidP="00775058">
      <w:pPr>
        <w:pStyle w:val="ListParagraph"/>
        <w:numPr>
          <w:ilvl w:val="0"/>
          <w:numId w:val="26"/>
        </w:numPr>
        <w:spacing w:after="0"/>
        <w:jc w:val="both"/>
        <w:rPr>
          <w:b/>
          <w:bCs/>
        </w:rPr>
      </w:pPr>
      <w:r w:rsidRPr="000037F2">
        <w:rPr>
          <w:b/>
          <w:bCs/>
        </w:rPr>
        <w:lastRenderedPageBreak/>
        <w:t xml:space="preserve">Category </w:t>
      </w:r>
      <w:r w:rsidR="00BA38B3" w:rsidRPr="000037F2">
        <w:rPr>
          <w:b/>
          <w:bCs/>
        </w:rPr>
        <w:t>two-</w:t>
      </w:r>
      <w:r w:rsidR="00A1709C" w:rsidRPr="000037F2">
        <w:rPr>
          <w:b/>
          <w:bCs/>
        </w:rPr>
        <w:t>Other Publication</w:t>
      </w:r>
      <w:r w:rsidR="00775058" w:rsidRPr="000037F2">
        <w:rPr>
          <w:b/>
          <w:bCs/>
        </w:rPr>
        <w:t>/</w:t>
      </w:r>
      <w:r w:rsidRPr="000037F2">
        <w:rPr>
          <w:b/>
          <w:bCs/>
        </w:rPr>
        <w:t>s (</w:t>
      </w:r>
      <w:r w:rsidR="00775058" w:rsidRPr="000037F2">
        <w:rPr>
          <w:b/>
          <w:bCs/>
        </w:rPr>
        <w:t>non–</w:t>
      </w:r>
      <w:r w:rsidRPr="000037F2">
        <w:rPr>
          <w:b/>
          <w:bCs/>
        </w:rPr>
        <w:t>Indexed Journal</w:t>
      </w:r>
      <w:r w:rsidR="001C0EC2" w:rsidRPr="000037F2">
        <w:rPr>
          <w:b/>
          <w:bCs/>
        </w:rPr>
        <w:t xml:space="preserve"> publication</w:t>
      </w:r>
      <w:r w:rsidR="00775058" w:rsidRPr="000037F2">
        <w:rPr>
          <w:b/>
          <w:bCs/>
        </w:rPr>
        <w:t xml:space="preserve">/ symposium /conference/ </w:t>
      </w:r>
      <w:r w:rsidRPr="000037F2">
        <w:rPr>
          <w:b/>
          <w:bCs/>
        </w:rPr>
        <w:t>technical session</w:t>
      </w:r>
      <w:r w:rsidR="00775058" w:rsidRPr="000037F2">
        <w:rPr>
          <w:b/>
          <w:bCs/>
        </w:rPr>
        <w:t xml:space="preserve"> paper</w:t>
      </w:r>
      <w:r w:rsidR="001C0EC2" w:rsidRPr="000037F2">
        <w:rPr>
          <w:b/>
          <w:bCs/>
        </w:rPr>
        <w:t>,</w:t>
      </w:r>
      <w:r w:rsidR="00775058" w:rsidRPr="000037F2">
        <w:rPr>
          <w:b/>
          <w:bCs/>
        </w:rPr>
        <w:t xml:space="preserve"> abstract or poster)</w:t>
      </w:r>
    </w:p>
    <w:p w:rsidR="007449A5" w:rsidRDefault="007449A5" w:rsidP="00986EE5">
      <w:pPr>
        <w:pStyle w:val="ListParagraph"/>
        <w:spacing w:after="0"/>
        <w:jc w:val="both"/>
      </w:pPr>
    </w:p>
    <w:p w:rsidR="001C0EC2" w:rsidRDefault="00504D67" w:rsidP="001C0EC2">
      <w:pPr>
        <w:spacing w:after="0"/>
        <w:ind w:firstLine="540"/>
        <w:jc w:val="both"/>
      </w:pPr>
      <w:r>
        <w:rPr>
          <w:noProof/>
          <w:lang w:bidi="si-LK"/>
        </w:rPr>
        <w:pict>
          <v:group id="_x0000_s1061" style="position:absolute;left:0;text-align:left;margin-left:446.85pt;margin-top:.7pt;width:25.5pt;height:30.5pt;z-index:251750400" coordorigin="9090,12585" coordsize="510,610">
            <v:rect id="_x0000_s1054" style="position:absolute;left:9090;top:12886;width:510;height:309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"/>
            <v:rect id="_x0000_s1055" style="position:absolute;left:9090;top:12585;width:510;height:3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"/>
          </v:group>
        </w:pict>
      </w:r>
      <w:r w:rsidR="00BE6368">
        <w:t>(2.</w:t>
      </w:r>
      <w:r w:rsidR="002F4D4A">
        <w:t>1</w:t>
      </w:r>
      <w:r w:rsidR="00BE6368">
        <w:t xml:space="preserve">)     </w:t>
      </w:r>
      <w:r w:rsidR="001C0EC2">
        <w:t xml:space="preserve">Accepted </w:t>
      </w:r>
    </w:p>
    <w:p w:rsidR="001C0EC2" w:rsidRPr="007F240B" w:rsidRDefault="001C0EC2" w:rsidP="001C0EC2">
      <w:pPr>
        <w:pStyle w:val="ListParagraph"/>
        <w:numPr>
          <w:ilvl w:val="1"/>
          <w:numId w:val="32"/>
        </w:numPr>
        <w:spacing w:after="0"/>
        <w:ind w:left="1170" w:hanging="630"/>
        <w:jc w:val="both"/>
      </w:pPr>
      <w:r>
        <w:t xml:space="preserve">Published </w:t>
      </w:r>
    </w:p>
    <w:p w:rsidR="008D4A60" w:rsidRDefault="001C0EC2" w:rsidP="008D4A60">
      <w:pPr>
        <w:pStyle w:val="ListParagraph"/>
      </w:pPr>
      <w:r>
        <w:t xml:space="preserve">         Date of Acceptance/ Publication /</w:t>
      </w:r>
      <w:r w:rsidR="00383C6E">
        <w:t>Presentation:</w:t>
      </w:r>
      <w:r>
        <w:t xml:space="preserve"> - …………………………………</w:t>
      </w:r>
    </w:p>
    <w:p w:rsidR="008D4A60" w:rsidRDefault="008D4A60" w:rsidP="008D4A60">
      <w:pPr>
        <w:pStyle w:val="ListParagraph"/>
      </w:pPr>
    </w:p>
    <w:p w:rsidR="00931CB1" w:rsidRPr="000037F2" w:rsidRDefault="00C64B4D" w:rsidP="008D4A60">
      <w:pPr>
        <w:pStyle w:val="ListParagraph"/>
        <w:numPr>
          <w:ilvl w:val="0"/>
          <w:numId w:val="26"/>
        </w:numPr>
        <w:rPr>
          <w:b/>
          <w:bCs/>
        </w:rPr>
      </w:pPr>
      <w:r w:rsidRPr="000037F2">
        <w:rPr>
          <w:b/>
          <w:bCs/>
        </w:rPr>
        <w:t>Category three -</w:t>
      </w:r>
      <w:r w:rsidR="00DC2C7B" w:rsidRPr="000037F2">
        <w:rPr>
          <w:b/>
          <w:bCs/>
        </w:rPr>
        <w:t xml:space="preserve"> Research Grants</w:t>
      </w:r>
    </w:p>
    <w:p w:rsidR="00130123" w:rsidRDefault="00504D67" w:rsidP="00130123">
      <w:pPr>
        <w:pStyle w:val="ListParagraph"/>
        <w:ind w:left="360"/>
      </w:pPr>
      <w:r>
        <w:rPr>
          <w:noProof/>
          <w:lang w:bidi="si-LK"/>
        </w:rPr>
        <w:pict>
          <v:rect id="Rectangle 127" o:spid="_x0000_s1037" style="position:absolute;left:0;text-align:left;margin-left:446.85pt;margin-top:9.75pt;width:28.5pt;height:24.75pt;z-index:2516961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"/>
        </w:pict>
      </w:r>
    </w:p>
    <w:p w:rsidR="00B25547" w:rsidRDefault="00B25547" w:rsidP="00B25547">
      <w:pPr>
        <w:pStyle w:val="ListParagraph"/>
        <w:tabs>
          <w:tab w:val="left" w:pos="360"/>
        </w:tabs>
        <w:ind w:left="540"/>
      </w:pPr>
      <w:r>
        <w:t xml:space="preserve"> (3.1) </w:t>
      </w:r>
      <w:r w:rsidR="00C368DA" w:rsidRPr="007F240B">
        <w:t>Have you received a research grant from</w:t>
      </w:r>
      <w:r w:rsidR="005351AF" w:rsidRPr="007F240B">
        <w:t xml:space="preserve"> an international organization</w:t>
      </w:r>
      <w:r w:rsidR="009B696D">
        <w:t>/</w:t>
      </w:r>
      <w:r w:rsidR="005351AF" w:rsidRPr="007F240B">
        <w:t xml:space="preserve">an </w:t>
      </w:r>
      <w:r>
        <w:t>approved</w:t>
      </w:r>
    </w:p>
    <w:p w:rsidR="00B25547" w:rsidRDefault="00FF3281" w:rsidP="00B25547">
      <w:pPr>
        <w:pStyle w:val="ListParagraph"/>
        <w:tabs>
          <w:tab w:val="left" w:pos="360"/>
        </w:tabs>
        <w:ind w:left="540"/>
      </w:pPr>
      <w:r>
        <w:tab/>
      </w:r>
      <w:r w:rsidR="005351AF" w:rsidRPr="007F240B">
        <w:t>funding body</w:t>
      </w:r>
      <w:r w:rsidR="00DA71B3">
        <w:t xml:space="preserve"> in Sri Lanka </w:t>
      </w:r>
      <w:r w:rsidR="00D65BC5">
        <w:t xml:space="preserve">/University </w:t>
      </w:r>
      <w:r w:rsidR="00C64B4D">
        <w:t>grant and</w:t>
      </w:r>
      <w:r w:rsidR="00BD3583">
        <w:t xml:space="preserve"> commenced activity</w:t>
      </w:r>
      <w:r w:rsidR="00C368DA" w:rsidRPr="007F240B">
        <w:t>?</w:t>
      </w:r>
    </w:p>
    <w:p w:rsidR="008D4A60" w:rsidRDefault="008D4A60" w:rsidP="00B25547">
      <w:pPr>
        <w:pStyle w:val="ListParagraph"/>
        <w:tabs>
          <w:tab w:val="left" w:pos="360"/>
        </w:tabs>
        <w:ind w:left="540"/>
      </w:pPr>
    </w:p>
    <w:p w:rsidR="00311B68" w:rsidRDefault="000037F2" w:rsidP="00B25547">
      <w:pPr>
        <w:pStyle w:val="ListParagraph"/>
        <w:tabs>
          <w:tab w:val="left" w:pos="360"/>
        </w:tabs>
        <w:ind w:left="540"/>
      </w:pPr>
      <w:r>
        <w:tab/>
      </w:r>
      <w:r w:rsidR="003D775A">
        <w:t xml:space="preserve">Grant </w:t>
      </w:r>
      <w:r w:rsidR="0025697F">
        <w:t>details: -</w:t>
      </w:r>
      <w:r w:rsidR="003D775A">
        <w:t>……………………………………………………………………………………………………………………</w:t>
      </w:r>
    </w:p>
    <w:p w:rsidR="00E83A53" w:rsidRDefault="00E83A53" w:rsidP="00AF14DD">
      <w:pPr>
        <w:pStyle w:val="ListParagraph"/>
        <w:spacing w:before="240"/>
      </w:pPr>
      <w:r>
        <w:tab/>
      </w:r>
      <w:r>
        <w:tab/>
        <w:t>………………………………………………………………………………………………………………</w:t>
      </w:r>
      <w:r w:rsidR="0066565F">
        <w:t>…</w:t>
      </w:r>
      <w:r w:rsidR="000037F2">
        <w:t>…</w:t>
      </w:r>
    </w:p>
    <w:p w:rsidR="006A6839" w:rsidRDefault="00D973C7" w:rsidP="006A6839">
      <w:pPr>
        <w:pStyle w:val="ListParagraph"/>
        <w:spacing w:before="240"/>
        <w:rPr>
          <w:b/>
          <w:bCs/>
        </w:rPr>
      </w:pPr>
      <w:r>
        <w:t xml:space="preserve">Funded </w:t>
      </w:r>
      <w:r w:rsidR="00C64B4D">
        <w:t>by: -</w:t>
      </w:r>
      <w:r>
        <w:t>…………………………………………………………………………………………………</w:t>
      </w:r>
      <w:r w:rsidR="00532EA0">
        <w:t>………………</w:t>
      </w:r>
      <w:r w:rsidR="008E3E66">
        <w:t>…</w:t>
      </w:r>
      <w:r w:rsidR="000037F2">
        <w:t>.</w:t>
      </w:r>
    </w:p>
    <w:p w:rsidR="0032303F" w:rsidRPr="000037F2" w:rsidRDefault="000037F2" w:rsidP="000037F2">
      <w:pPr>
        <w:spacing w:before="240"/>
        <w:rPr>
          <w:b/>
          <w:bCs/>
        </w:rPr>
      </w:pPr>
      <w:r>
        <w:rPr>
          <w:b/>
          <w:bCs/>
        </w:rPr>
        <w:t xml:space="preserve">(4)  </w:t>
      </w:r>
      <w:r w:rsidR="00383C6E" w:rsidRPr="000037F2">
        <w:rPr>
          <w:b/>
          <w:bCs/>
        </w:rPr>
        <w:t>Category four- Other</w:t>
      </w:r>
      <w:r w:rsidR="00236499">
        <w:rPr>
          <w:b/>
          <w:bCs/>
        </w:rPr>
        <w:t xml:space="preserve"> </w:t>
      </w:r>
      <w:r w:rsidR="00383C6E" w:rsidRPr="000037F2">
        <w:rPr>
          <w:b/>
          <w:bCs/>
        </w:rPr>
        <w:t>scholarly work</w:t>
      </w:r>
    </w:p>
    <w:p w:rsidR="00E85926" w:rsidRDefault="001C0EC2" w:rsidP="00CE121C">
      <w:pPr>
        <w:pStyle w:val="ListParagraph"/>
        <w:ind w:right="-288"/>
      </w:pPr>
      <w:r>
        <w:t>(4.1</w:t>
      </w:r>
      <w:r w:rsidR="00C64B4D">
        <w:t>) Have</w:t>
      </w:r>
      <w:r w:rsidR="005F7A92">
        <w:t xml:space="preserve"> you</w:t>
      </w:r>
      <w:r w:rsidR="00911C0E" w:rsidRPr="0032303F">
        <w:rPr>
          <w:b/>
        </w:rPr>
        <w:t>completed /</w:t>
      </w:r>
      <w:r w:rsidR="00E176B2" w:rsidRPr="0032303F">
        <w:rPr>
          <w:b/>
        </w:rPr>
        <w:t>produced</w:t>
      </w:r>
      <w:r w:rsidR="00CA36FE" w:rsidRPr="0032303F">
        <w:rPr>
          <w:b/>
        </w:rPr>
        <w:t>/ p</w:t>
      </w:r>
      <w:r w:rsidR="00911C0E" w:rsidRPr="0032303F">
        <w:rPr>
          <w:b/>
        </w:rPr>
        <w:t xml:space="preserve">ublished </w:t>
      </w:r>
      <w:r w:rsidR="00D244DA" w:rsidRPr="00911C0E">
        <w:t>any of the following academic</w:t>
      </w:r>
      <w:r w:rsidR="004F617B">
        <w:t xml:space="preserve"> work during the</w:t>
      </w:r>
    </w:p>
    <w:p w:rsidR="00C368DA" w:rsidRDefault="000037F2" w:rsidP="00FF3281">
      <w:pPr>
        <w:pStyle w:val="ListParagraph"/>
        <w:ind w:right="-288"/>
      </w:pPr>
      <w:r>
        <w:t xml:space="preserve">Year </w:t>
      </w:r>
      <w:r w:rsidR="00C92DB0">
        <w:t>2020</w:t>
      </w:r>
      <w:r w:rsidR="00E176B2" w:rsidRPr="00911C0E">
        <w:t>?</w:t>
      </w:r>
    </w:p>
    <w:tbl>
      <w:tblPr>
        <w:tblStyle w:val="TableGrid"/>
        <w:tblW w:w="0" w:type="auto"/>
        <w:tblInd w:w="1818" w:type="dxa"/>
        <w:tblLook w:val="04A0"/>
      </w:tblPr>
      <w:tblGrid>
        <w:gridCol w:w="467"/>
        <w:gridCol w:w="3520"/>
        <w:gridCol w:w="2070"/>
      </w:tblGrid>
      <w:tr w:rsidR="00311B68" w:rsidTr="007B78DB">
        <w:trPr>
          <w:trHeight w:hRule="exact" w:val="333"/>
        </w:trPr>
        <w:tc>
          <w:tcPr>
            <w:tcW w:w="440" w:type="dxa"/>
            <w:vAlign w:val="center"/>
          </w:tcPr>
          <w:p w:rsidR="00311B68" w:rsidRDefault="00311B68" w:rsidP="006F1D8E">
            <w:pPr>
              <w:ind w:left="-198" w:firstLine="198"/>
            </w:pPr>
          </w:p>
        </w:tc>
        <w:tc>
          <w:tcPr>
            <w:tcW w:w="3520" w:type="dxa"/>
            <w:vAlign w:val="center"/>
          </w:tcPr>
          <w:p w:rsidR="00311B68" w:rsidRPr="00311B68" w:rsidRDefault="00311B68" w:rsidP="00EA1AB6">
            <w:pPr>
              <w:rPr>
                <w:b/>
              </w:rPr>
            </w:pPr>
            <w:r w:rsidRPr="00311B68">
              <w:rPr>
                <w:b/>
              </w:rPr>
              <w:t xml:space="preserve">Academic work </w:t>
            </w:r>
          </w:p>
        </w:tc>
        <w:tc>
          <w:tcPr>
            <w:tcW w:w="2070" w:type="dxa"/>
          </w:tcPr>
          <w:p w:rsidR="00311B68" w:rsidRPr="00311B68" w:rsidRDefault="00311B68" w:rsidP="00DA71B3">
            <w:pPr>
              <w:jc w:val="center"/>
              <w:rPr>
                <w:b/>
              </w:rPr>
            </w:pPr>
            <w:r w:rsidRPr="00311B68">
              <w:rPr>
                <w:b/>
              </w:rPr>
              <w:t xml:space="preserve">Date </w:t>
            </w:r>
            <w:r w:rsidR="00DA71B3">
              <w:rPr>
                <w:b/>
              </w:rPr>
              <w:t>of Publish</w:t>
            </w:r>
            <w:r w:rsidR="00484C57">
              <w:rPr>
                <w:b/>
              </w:rPr>
              <w:t>ed</w:t>
            </w:r>
          </w:p>
        </w:tc>
      </w:tr>
      <w:tr w:rsidR="00D0420E" w:rsidTr="007B78DB">
        <w:trPr>
          <w:trHeight w:hRule="exact" w:val="263"/>
        </w:trPr>
        <w:tc>
          <w:tcPr>
            <w:tcW w:w="440" w:type="dxa"/>
            <w:vAlign w:val="center"/>
          </w:tcPr>
          <w:p w:rsidR="00D0420E" w:rsidRPr="007F240B" w:rsidRDefault="00B251A9" w:rsidP="006F1D8E">
            <w:pPr>
              <w:ind w:left="-198" w:firstLine="198"/>
            </w:pPr>
            <w:r>
              <w:t>i</w:t>
            </w:r>
          </w:p>
        </w:tc>
        <w:tc>
          <w:tcPr>
            <w:tcW w:w="3520" w:type="dxa"/>
            <w:vAlign w:val="center"/>
          </w:tcPr>
          <w:p w:rsidR="00D0420E" w:rsidRDefault="00D0420E" w:rsidP="00EA1AB6">
            <w:r w:rsidRPr="007F240B">
              <w:t>Review article</w:t>
            </w:r>
          </w:p>
          <w:p w:rsidR="00D0420E" w:rsidRDefault="00D0420E" w:rsidP="00EA1AB6"/>
        </w:tc>
        <w:tc>
          <w:tcPr>
            <w:tcW w:w="2070" w:type="dxa"/>
          </w:tcPr>
          <w:p w:rsidR="00D0420E" w:rsidRDefault="00D0420E" w:rsidP="00EA1AB6"/>
        </w:tc>
      </w:tr>
      <w:tr w:rsidR="00D0420E" w:rsidTr="007B78DB">
        <w:trPr>
          <w:trHeight w:hRule="exact" w:val="280"/>
        </w:trPr>
        <w:tc>
          <w:tcPr>
            <w:tcW w:w="440" w:type="dxa"/>
            <w:vAlign w:val="center"/>
          </w:tcPr>
          <w:p w:rsidR="00D0420E" w:rsidRPr="007F240B" w:rsidRDefault="00B251A9" w:rsidP="006F1D8E">
            <w:r>
              <w:t>ii</w:t>
            </w:r>
          </w:p>
        </w:tc>
        <w:tc>
          <w:tcPr>
            <w:tcW w:w="3520" w:type="dxa"/>
            <w:vAlign w:val="center"/>
          </w:tcPr>
          <w:p w:rsidR="00D0420E" w:rsidRPr="007F240B" w:rsidRDefault="00D0420E" w:rsidP="00EA1AB6">
            <w:r w:rsidRPr="007F240B">
              <w:t>Editorial</w:t>
            </w:r>
          </w:p>
          <w:p w:rsidR="00D0420E" w:rsidRDefault="00D0420E" w:rsidP="00EA1AB6"/>
        </w:tc>
        <w:tc>
          <w:tcPr>
            <w:tcW w:w="2070" w:type="dxa"/>
          </w:tcPr>
          <w:p w:rsidR="00D0420E" w:rsidRDefault="00D0420E" w:rsidP="00EA1AB6"/>
        </w:tc>
      </w:tr>
      <w:tr w:rsidR="00D0420E" w:rsidTr="007B78DB">
        <w:trPr>
          <w:trHeight w:hRule="exact" w:val="271"/>
        </w:trPr>
        <w:tc>
          <w:tcPr>
            <w:tcW w:w="440" w:type="dxa"/>
            <w:vAlign w:val="center"/>
          </w:tcPr>
          <w:p w:rsidR="00D0420E" w:rsidRPr="007F240B" w:rsidRDefault="00B251A9" w:rsidP="006F1D8E">
            <w:r>
              <w:t>iii</w:t>
            </w:r>
          </w:p>
        </w:tc>
        <w:tc>
          <w:tcPr>
            <w:tcW w:w="3520" w:type="dxa"/>
            <w:vAlign w:val="center"/>
          </w:tcPr>
          <w:p w:rsidR="00D0420E" w:rsidRPr="007F240B" w:rsidRDefault="00D0420E" w:rsidP="00EA1AB6">
            <w:r w:rsidRPr="007F240B">
              <w:t>Case report</w:t>
            </w:r>
          </w:p>
          <w:p w:rsidR="00D0420E" w:rsidRDefault="00D0420E" w:rsidP="00EA1AB6"/>
        </w:tc>
        <w:tc>
          <w:tcPr>
            <w:tcW w:w="2070" w:type="dxa"/>
          </w:tcPr>
          <w:p w:rsidR="00D0420E" w:rsidRDefault="00D0420E" w:rsidP="00EA1AB6"/>
        </w:tc>
      </w:tr>
      <w:tr w:rsidR="00D0420E" w:rsidTr="007B78DB">
        <w:trPr>
          <w:trHeight w:hRule="exact" w:val="288"/>
        </w:trPr>
        <w:tc>
          <w:tcPr>
            <w:tcW w:w="440" w:type="dxa"/>
            <w:vAlign w:val="center"/>
          </w:tcPr>
          <w:p w:rsidR="00D0420E" w:rsidRPr="007F240B" w:rsidRDefault="00B251A9" w:rsidP="006F1D8E">
            <w:r>
              <w:t>iv</w:t>
            </w:r>
          </w:p>
        </w:tc>
        <w:tc>
          <w:tcPr>
            <w:tcW w:w="3520" w:type="dxa"/>
            <w:vAlign w:val="center"/>
          </w:tcPr>
          <w:p w:rsidR="00D0420E" w:rsidRDefault="00D0420E" w:rsidP="00EA1AB6">
            <w:r w:rsidRPr="007F240B">
              <w:t>Letter to the editor</w:t>
            </w:r>
          </w:p>
        </w:tc>
        <w:tc>
          <w:tcPr>
            <w:tcW w:w="2070" w:type="dxa"/>
          </w:tcPr>
          <w:p w:rsidR="00D0420E" w:rsidRDefault="00D0420E" w:rsidP="00EA1AB6"/>
        </w:tc>
      </w:tr>
      <w:tr w:rsidR="00D0420E" w:rsidTr="007B78DB">
        <w:trPr>
          <w:trHeight w:hRule="exact" w:val="265"/>
        </w:trPr>
        <w:tc>
          <w:tcPr>
            <w:tcW w:w="440" w:type="dxa"/>
            <w:vAlign w:val="center"/>
          </w:tcPr>
          <w:p w:rsidR="00D0420E" w:rsidRPr="007F240B" w:rsidRDefault="00B251A9" w:rsidP="006F1D8E">
            <w:r>
              <w:t>v</w:t>
            </w:r>
          </w:p>
        </w:tc>
        <w:tc>
          <w:tcPr>
            <w:tcW w:w="3520" w:type="dxa"/>
            <w:vAlign w:val="center"/>
          </w:tcPr>
          <w:p w:rsidR="00D0420E" w:rsidRPr="007F240B" w:rsidRDefault="00D0420E" w:rsidP="00EA1AB6">
            <w:r w:rsidRPr="007F240B">
              <w:t>Debating document</w:t>
            </w:r>
          </w:p>
          <w:p w:rsidR="00D0420E" w:rsidRDefault="00D0420E" w:rsidP="00EA1AB6"/>
        </w:tc>
        <w:tc>
          <w:tcPr>
            <w:tcW w:w="2070" w:type="dxa"/>
          </w:tcPr>
          <w:p w:rsidR="00D0420E" w:rsidRDefault="00D0420E" w:rsidP="00EA1AB6"/>
        </w:tc>
      </w:tr>
      <w:tr w:rsidR="00D0420E" w:rsidTr="007B78DB">
        <w:trPr>
          <w:trHeight w:hRule="exact" w:val="282"/>
        </w:trPr>
        <w:tc>
          <w:tcPr>
            <w:tcW w:w="440" w:type="dxa"/>
            <w:vAlign w:val="center"/>
          </w:tcPr>
          <w:p w:rsidR="00D0420E" w:rsidRPr="007F240B" w:rsidRDefault="00B251A9" w:rsidP="006F1D8E">
            <w:r>
              <w:t>vi</w:t>
            </w:r>
          </w:p>
        </w:tc>
        <w:tc>
          <w:tcPr>
            <w:tcW w:w="3520" w:type="dxa"/>
            <w:vAlign w:val="center"/>
          </w:tcPr>
          <w:p w:rsidR="00D0420E" w:rsidRDefault="00D0420E" w:rsidP="00EA1AB6">
            <w:r w:rsidRPr="007F240B">
              <w:t>Text book</w:t>
            </w:r>
          </w:p>
        </w:tc>
        <w:tc>
          <w:tcPr>
            <w:tcW w:w="2070" w:type="dxa"/>
          </w:tcPr>
          <w:p w:rsidR="00D0420E" w:rsidRDefault="00D0420E" w:rsidP="00EA1AB6"/>
        </w:tc>
      </w:tr>
      <w:tr w:rsidR="00D0420E" w:rsidTr="007B78DB">
        <w:trPr>
          <w:trHeight w:hRule="exact" w:val="287"/>
        </w:trPr>
        <w:tc>
          <w:tcPr>
            <w:tcW w:w="440" w:type="dxa"/>
            <w:vAlign w:val="center"/>
          </w:tcPr>
          <w:p w:rsidR="00D0420E" w:rsidRPr="007F240B" w:rsidRDefault="00B251A9" w:rsidP="006F1D8E">
            <w:r>
              <w:t>vii</w:t>
            </w:r>
          </w:p>
        </w:tc>
        <w:tc>
          <w:tcPr>
            <w:tcW w:w="3520" w:type="dxa"/>
            <w:vAlign w:val="center"/>
          </w:tcPr>
          <w:p w:rsidR="00D0420E" w:rsidRPr="007F240B" w:rsidRDefault="00D0420E" w:rsidP="00EA1AB6">
            <w:r w:rsidRPr="007F240B">
              <w:t>Research thesis</w:t>
            </w:r>
          </w:p>
          <w:p w:rsidR="00D0420E" w:rsidRDefault="00D0420E" w:rsidP="00EA1AB6"/>
        </w:tc>
        <w:tc>
          <w:tcPr>
            <w:tcW w:w="2070" w:type="dxa"/>
          </w:tcPr>
          <w:p w:rsidR="00D0420E" w:rsidRDefault="00D0420E" w:rsidP="00EA1AB6"/>
        </w:tc>
      </w:tr>
      <w:tr w:rsidR="00D0420E" w:rsidTr="007B78DB">
        <w:trPr>
          <w:trHeight w:hRule="exact" w:val="640"/>
        </w:trPr>
        <w:tc>
          <w:tcPr>
            <w:tcW w:w="440" w:type="dxa"/>
            <w:vAlign w:val="center"/>
          </w:tcPr>
          <w:p w:rsidR="00D0420E" w:rsidRPr="007F240B" w:rsidRDefault="00B251A9" w:rsidP="00EA1AB6">
            <w:r>
              <w:t>viii</w:t>
            </w:r>
          </w:p>
        </w:tc>
        <w:tc>
          <w:tcPr>
            <w:tcW w:w="3520" w:type="dxa"/>
            <w:vAlign w:val="center"/>
          </w:tcPr>
          <w:p w:rsidR="00D0420E" w:rsidRDefault="00D0420E" w:rsidP="00EA1AB6">
            <w:r w:rsidRPr="007F240B">
              <w:t xml:space="preserve">Any other </w:t>
            </w:r>
            <w:r>
              <w:t xml:space="preserve">creative </w:t>
            </w:r>
            <w:r w:rsidRPr="007F240B">
              <w:t>work</w:t>
            </w:r>
            <w:r>
              <w:t xml:space="preserve"> (Ex. </w:t>
            </w:r>
            <w:r w:rsidR="00902E23">
              <w:t>Drama, Music etc</w:t>
            </w:r>
            <w:r>
              <w:t>.)</w:t>
            </w:r>
          </w:p>
        </w:tc>
        <w:tc>
          <w:tcPr>
            <w:tcW w:w="2070" w:type="dxa"/>
          </w:tcPr>
          <w:p w:rsidR="00D0420E" w:rsidRDefault="00D0420E" w:rsidP="00EA1AB6"/>
        </w:tc>
      </w:tr>
    </w:tbl>
    <w:p w:rsidR="000037F2" w:rsidRDefault="000037F2" w:rsidP="000037F2">
      <w:pPr>
        <w:tabs>
          <w:tab w:val="left" w:pos="900"/>
        </w:tabs>
        <w:ind w:right="-198"/>
        <w:jc w:val="both"/>
      </w:pPr>
    </w:p>
    <w:p w:rsidR="000037F2" w:rsidRDefault="00E176B2" w:rsidP="000037F2">
      <w:pPr>
        <w:tabs>
          <w:tab w:val="left" w:pos="900"/>
        </w:tabs>
        <w:ind w:left="360" w:right="-198"/>
        <w:jc w:val="both"/>
      </w:pPr>
      <w:r>
        <w:t>(If any such publication is considered suitable by the Dean</w:t>
      </w:r>
      <w:r w:rsidR="00945175">
        <w:t>/Librarian</w:t>
      </w:r>
      <w:r>
        <w:t xml:space="preserve"> and Vice-Chancellor and approved by the Res</w:t>
      </w:r>
      <w:r w:rsidR="00452701">
        <w:t xml:space="preserve">earch </w:t>
      </w:r>
      <w:r w:rsidR="00A66797">
        <w:t>Council of</w:t>
      </w:r>
      <w:r>
        <w:t xml:space="preserve"> the University of Sri Jayewardenepura, you will be eligible for the allowance</w:t>
      </w:r>
      <w:r w:rsidR="006C53D0">
        <w:t xml:space="preserve"> from January 20</w:t>
      </w:r>
      <w:r w:rsidR="00C92DB0">
        <w:t>20</w:t>
      </w:r>
      <w:r w:rsidR="006C53D0">
        <w:t xml:space="preserve"> to December 20</w:t>
      </w:r>
      <w:r w:rsidR="00C92DB0">
        <w:t>20</w:t>
      </w:r>
      <w:r>
        <w:t>).</w:t>
      </w:r>
    </w:p>
    <w:p w:rsidR="008F41D2" w:rsidRPr="000037F2" w:rsidRDefault="000037F2" w:rsidP="000037F2">
      <w:pPr>
        <w:jc w:val="both"/>
        <w:rPr>
          <w:b/>
          <w:bCs/>
        </w:rPr>
      </w:pPr>
      <w:r>
        <w:rPr>
          <w:b/>
          <w:bCs/>
        </w:rPr>
        <w:t xml:space="preserve">(5) Category   five </w:t>
      </w:r>
      <w:r w:rsidRPr="000037F2">
        <w:rPr>
          <w:b/>
          <w:bCs/>
        </w:rPr>
        <w:t>- Postgraduate</w:t>
      </w:r>
      <w:r w:rsidR="00F26EE0" w:rsidRPr="000037F2">
        <w:rPr>
          <w:b/>
          <w:bCs/>
        </w:rPr>
        <w:t xml:space="preserve"> Supervision</w:t>
      </w:r>
    </w:p>
    <w:p w:rsidR="00E535A4" w:rsidRDefault="00504D67" w:rsidP="00F26EE0">
      <w:pPr>
        <w:pStyle w:val="ListParagraph"/>
        <w:ind w:right="-108"/>
        <w:jc w:val="both"/>
      </w:pPr>
      <w:r>
        <w:rPr>
          <w:noProof/>
          <w:lang w:bidi="si-LK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7" o:spid="_x0000_s1036" type="#_x0000_t202" style="position:absolute;left:0;text-align:left;margin-left:443.1pt;margin-top:2.6pt;width:48pt;height:19.5pt;z-index:251736064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" fillcolor="white [3201]" strokeweight=".5pt">
            <v:textbox style="mso-next-textbox:#Text Box 17">
              <w:txbxContent>
                <w:p w:rsidR="008B72A8" w:rsidRDefault="008B72A8">
                  <w:r>
                    <w:t>Yes/No</w:t>
                  </w:r>
                </w:p>
              </w:txbxContent>
            </v:textbox>
          </v:shape>
        </w:pict>
      </w:r>
      <w:r w:rsidR="00304724">
        <w:t>(5.1)</w:t>
      </w:r>
      <w:r w:rsidR="003A4528">
        <w:tab/>
      </w:r>
      <w:r w:rsidR="00D54C7F">
        <w:t>A</w:t>
      </w:r>
      <w:r w:rsidR="00014FC8">
        <w:t>re you supervising</w:t>
      </w:r>
      <w:r w:rsidR="00D54C7F">
        <w:t xml:space="preserve"> or intending to supervise post</w:t>
      </w:r>
      <w:r w:rsidR="0015223B">
        <w:t xml:space="preserve"> </w:t>
      </w:r>
      <w:r w:rsidR="00D54C7F">
        <w:t>graduate</w:t>
      </w:r>
      <w:r w:rsidR="0015223B">
        <w:t xml:space="preserve"> </w:t>
      </w:r>
      <w:r w:rsidR="001C0EC2">
        <w:t xml:space="preserve">students </w:t>
      </w:r>
    </w:p>
    <w:p w:rsidR="00CB0A06" w:rsidRDefault="003A4528" w:rsidP="0031258D">
      <w:pPr>
        <w:pStyle w:val="ListParagraph"/>
        <w:ind w:right="-108"/>
        <w:jc w:val="both"/>
      </w:pPr>
      <w:r>
        <w:tab/>
      </w:r>
      <w:r w:rsidR="00014FC8">
        <w:t>engage</w:t>
      </w:r>
      <w:r w:rsidR="00D54C7F">
        <w:t>d</w:t>
      </w:r>
      <w:r w:rsidR="00014FC8">
        <w:t xml:space="preserve"> in clinical or research work?</w:t>
      </w:r>
    </w:p>
    <w:p w:rsidR="00F62F1B" w:rsidRDefault="00E535A4" w:rsidP="0031258D">
      <w:pPr>
        <w:pStyle w:val="ListParagraph"/>
        <w:ind w:right="-108"/>
        <w:jc w:val="both"/>
      </w:pPr>
      <w:r>
        <w:tab/>
      </w:r>
    </w:p>
    <w:p w:rsidR="002F0472" w:rsidRDefault="00F62F1B" w:rsidP="0031258D">
      <w:pPr>
        <w:pStyle w:val="ListParagraph"/>
        <w:ind w:right="-108"/>
        <w:jc w:val="both"/>
      </w:pPr>
      <w:r>
        <w:t>(5.2)</w:t>
      </w:r>
      <w:r w:rsidR="003A4528">
        <w:tab/>
      </w:r>
      <w:r w:rsidR="009D4F7D">
        <w:t xml:space="preserve">Please submit a letter of supervision </w:t>
      </w:r>
      <w:r w:rsidR="009A5B5D">
        <w:t>relevant to year 20</w:t>
      </w:r>
      <w:r w:rsidR="00C92DB0">
        <w:t>20</w:t>
      </w:r>
      <w:r w:rsidR="00E535A4">
        <w:tab/>
      </w:r>
    </w:p>
    <w:p w:rsidR="0000530E" w:rsidRDefault="00504D67" w:rsidP="0000530E">
      <w:pPr>
        <w:ind w:right="-108"/>
        <w:jc w:val="both"/>
        <w:rPr>
          <w:b/>
          <w:bCs/>
        </w:rPr>
      </w:pPr>
      <w:r>
        <w:rPr>
          <w:b/>
          <w:bCs/>
          <w:noProof/>
          <w:lang w:bidi="si-LK"/>
        </w:rPr>
        <w:pict>
          <v:shape id="_x0000_s1074" type="#_x0000_t202" style="position:absolute;left:0;text-align:left;margin-left:443.1pt;margin-top:18.95pt;width:48pt;height:19.5pt;z-index:251764736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" fillcolor="white [3201]" strokeweight=".5pt">
            <v:textbox style="mso-next-textbox:#_x0000_s1074">
              <w:txbxContent>
                <w:p w:rsidR="005F49F1" w:rsidRDefault="005F49F1" w:rsidP="005F49F1">
                  <w:r>
                    <w:t>Yes/No</w:t>
                  </w:r>
                </w:p>
              </w:txbxContent>
            </v:textbox>
          </v:shape>
        </w:pict>
      </w:r>
      <w:r w:rsidR="0000530E">
        <w:t xml:space="preserve">(6) </w:t>
      </w:r>
      <w:r w:rsidR="0000530E" w:rsidRPr="0000530E">
        <w:rPr>
          <w:b/>
          <w:bCs/>
        </w:rPr>
        <w:t>Category</w:t>
      </w:r>
      <w:r w:rsidR="0000530E">
        <w:rPr>
          <w:b/>
          <w:bCs/>
        </w:rPr>
        <w:t xml:space="preserve"> Six – Postgraduate Studies</w:t>
      </w:r>
    </w:p>
    <w:p w:rsidR="009D4F7D" w:rsidRDefault="009D4F7D" w:rsidP="009D4F7D">
      <w:pPr>
        <w:ind w:right="-108" w:firstLine="720"/>
        <w:jc w:val="both"/>
        <w:rPr>
          <w:b/>
          <w:bCs/>
        </w:rPr>
      </w:pPr>
      <w:r>
        <w:t>(6.1)</w:t>
      </w:r>
      <w:r>
        <w:tab/>
        <w:t>Are you registered for a postgraduate degree with a research component?</w:t>
      </w:r>
    </w:p>
    <w:p w:rsidR="0000530E" w:rsidRPr="002E63F9" w:rsidRDefault="002E63F9" w:rsidP="0000530E">
      <w:pPr>
        <w:ind w:right="-108"/>
        <w:jc w:val="both"/>
      </w:pPr>
      <w:r>
        <w:rPr>
          <w:b/>
          <w:bCs/>
        </w:rPr>
        <w:tab/>
      </w:r>
      <w:r w:rsidR="009D4F7D">
        <w:t>(6.2</w:t>
      </w:r>
      <w:r w:rsidRPr="002E63F9">
        <w:t>)</w:t>
      </w:r>
      <w:r>
        <w:tab/>
        <w:t>Please submit a letter of registration relevant to year 20</w:t>
      </w:r>
      <w:r w:rsidR="00C92DB0">
        <w:t>20</w:t>
      </w:r>
      <w:r w:rsidR="005F49F1">
        <w:tab/>
      </w:r>
      <w:r w:rsidR="005F49F1">
        <w:tab/>
      </w:r>
      <w:r w:rsidR="005F49F1">
        <w:tab/>
      </w:r>
      <w:r w:rsidR="005F49F1">
        <w:tab/>
      </w:r>
    </w:p>
    <w:p w:rsidR="00DD5368" w:rsidRDefault="00DD5368" w:rsidP="000037F2">
      <w:pPr>
        <w:pStyle w:val="NoSpacing"/>
        <w:rPr>
          <w:b/>
          <w:bCs/>
        </w:rPr>
      </w:pPr>
    </w:p>
    <w:p w:rsidR="00DD5368" w:rsidRDefault="00DD5368" w:rsidP="000037F2">
      <w:pPr>
        <w:pStyle w:val="NoSpacing"/>
        <w:rPr>
          <w:b/>
          <w:bCs/>
        </w:rPr>
      </w:pPr>
    </w:p>
    <w:p w:rsidR="00750CE1" w:rsidRDefault="000037F2" w:rsidP="000037F2">
      <w:pPr>
        <w:pStyle w:val="NoSpacing"/>
        <w:rPr>
          <w:b/>
          <w:bCs/>
        </w:rPr>
      </w:pPr>
      <w:r>
        <w:rPr>
          <w:b/>
          <w:bCs/>
        </w:rPr>
        <w:lastRenderedPageBreak/>
        <w:t>(</w:t>
      </w:r>
      <w:r w:rsidR="00D02E3D">
        <w:rPr>
          <w:b/>
          <w:bCs/>
        </w:rPr>
        <w:t>7</w:t>
      </w:r>
      <w:r>
        <w:rPr>
          <w:b/>
          <w:bCs/>
        </w:rPr>
        <w:t xml:space="preserve">) </w:t>
      </w:r>
      <w:r w:rsidR="00C162CD" w:rsidRPr="0052088E">
        <w:rPr>
          <w:b/>
          <w:bCs/>
        </w:rPr>
        <w:t>Category S</w:t>
      </w:r>
      <w:r w:rsidR="00D02E3D">
        <w:rPr>
          <w:b/>
          <w:bCs/>
        </w:rPr>
        <w:t>even</w:t>
      </w:r>
      <w:r w:rsidRPr="0052088E">
        <w:rPr>
          <w:b/>
          <w:bCs/>
        </w:rPr>
        <w:t>- Research</w:t>
      </w:r>
      <w:r w:rsidR="00C64B4D" w:rsidRPr="0052088E">
        <w:rPr>
          <w:b/>
          <w:bCs/>
        </w:rPr>
        <w:t xml:space="preserve"> Proposals</w:t>
      </w:r>
      <w:r w:rsidR="00823F32">
        <w:rPr>
          <w:b/>
          <w:bCs/>
        </w:rPr>
        <w:t>/</w:t>
      </w:r>
      <w:r w:rsidR="00D5202A">
        <w:rPr>
          <w:b/>
          <w:bCs/>
        </w:rPr>
        <w:t>Research activities on leave</w:t>
      </w:r>
    </w:p>
    <w:p w:rsidR="00DD59FB" w:rsidRDefault="00DD59FB" w:rsidP="000037F2">
      <w:pPr>
        <w:pStyle w:val="NoSpacing"/>
      </w:pPr>
    </w:p>
    <w:p w:rsidR="00495DD1" w:rsidRDefault="00504D67" w:rsidP="005F49F1">
      <w:pPr>
        <w:pStyle w:val="ListParagraph"/>
        <w:numPr>
          <w:ilvl w:val="1"/>
          <w:numId w:val="34"/>
        </w:numPr>
        <w:jc w:val="both"/>
      </w:pPr>
      <w:r>
        <w:rPr>
          <w:noProof/>
          <w:lang w:bidi="si-LK"/>
        </w:rPr>
        <w:pict>
          <v:shape id="Text Box 23" o:spid="_x0000_s1027" type="#_x0000_t202" style="position:absolute;left:0;text-align:left;margin-left:443.1pt;margin-top:2.7pt;width:48pt;height:19.5pt;z-index:251738112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" fillcolor="white [3201]" strokeweight=".5pt">
            <v:textbox style="mso-next-textbox:#Text Box 23">
              <w:txbxContent>
                <w:p w:rsidR="008B72A8" w:rsidRDefault="008B72A8">
                  <w:r>
                    <w:t>Yes/No</w:t>
                  </w:r>
                </w:p>
              </w:txbxContent>
            </v:textbox>
          </v:shape>
        </w:pict>
      </w:r>
      <w:r w:rsidR="00146AE3" w:rsidRPr="007F240B">
        <w:t xml:space="preserve">Are you on study leave or sabbatical leave and engaged in research </w:t>
      </w:r>
      <w:r w:rsidR="00054131">
        <w:t xml:space="preserve">work </w:t>
      </w:r>
    </w:p>
    <w:p w:rsidR="0052088E" w:rsidRDefault="00354CDA" w:rsidP="00530DB9">
      <w:pPr>
        <w:pStyle w:val="ListParagraph"/>
        <w:ind w:left="1440" w:firstLine="90"/>
        <w:jc w:val="both"/>
      </w:pPr>
      <w:r>
        <w:t xml:space="preserve">or any work as </w:t>
      </w:r>
      <w:r w:rsidR="00750CE1">
        <w:t>m</w:t>
      </w:r>
      <w:r>
        <w:t>entioned in</w:t>
      </w:r>
      <w:r w:rsidR="00E83A53">
        <w:t xml:space="preserve"> 1 to </w:t>
      </w:r>
      <w:r w:rsidR="0000530E">
        <w:t>7</w:t>
      </w:r>
      <w:r>
        <w:t xml:space="preserve">, </w:t>
      </w:r>
      <w:r w:rsidR="00146AE3" w:rsidRPr="007F240B">
        <w:t>locally or abroad?</w:t>
      </w:r>
    </w:p>
    <w:p w:rsidR="00E4682D" w:rsidRDefault="00504D67" w:rsidP="00555F77">
      <w:pPr>
        <w:pStyle w:val="ListParagraph"/>
        <w:jc w:val="both"/>
      </w:pPr>
      <w:r>
        <w:rPr>
          <w:noProof/>
          <w:lang w:bidi="si-LK"/>
        </w:rPr>
        <w:pict>
          <v:shape id="_x0000_s1059" type="#_x0000_t202" style="position:absolute;left:0;text-align:left;margin-left:443.1pt;margin-top:11.05pt;width:48pt;height:19.5pt;z-index:251753472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" fillcolor="white [3201]" strokeweight=".5pt">
            <v:textbox>
              <w:txbxContent>
                <w:p w:rsidR="00CB0A06" w:rsidRDefault="00CB0A06" w:rsidP="00CB0A06">
                  <w:r>
                    <w:t>Yes/No</w:t>
                  </w:r>
                </w:p>
              </w:txbxContent>
            </v:textbox>
          </v:shape>
        </w:pict>
      </w:r>
    </w:p>
    <w:p w:rsidR="00CB0A06" w:rsidRDefault="00CB0A06" w:rsidP="005F49F1">
      <w:pPr>
        <w:pStyle w:val="ListParagraph"/>
        <w:numPr>
          <w:ilvl w:val="1"/>
          <w:numId w:val="34"/>
        </w:numPr>
        <w:tabs>
          <w:tab w:val="left" w:pos="8640"/>
          <w:tab w:val="left" w:pos="9000"/>
        </w:tabs>
        <w:ind w:right="-720"/>
        <w:jc w:val="both"/>
      </w:pPr>
      <w:r>
        <w:t>Have you submitted a research proposal to obtain the research allowance</w:t>
      </w:r>
    </w:p>
    <w:p w:rsidR="002D6F7E" w:rsidRDefault="00CB0A06" w:rsidP="00CB0A06">
      <w:pPr>
        <w:pStyle w:val="ListParagraph"/>
        <w:tabs>
          <w:tab w:val="left" w:pos="9000"/>
        </w:tabs>
        <w:ind w:left="1440"/>
        <w:jc w:val="both"/>
      </w:pPr>
      <w:r>
        <w:t>in 201</w:t>
      </w:r>
      <w:r w:rsidR="004D681D">
        <w:t>8 or 2019</w:t>
      </w:r>
      <w:r>
        <w:t>?</w:t>
      </w:r>
    </w:p>
    <w:p w:rsidR="00750CE1" w:rsidRDefault="00750CE1" w:rsidP="00CB0A06">
      <w:pPr>
        <w:pStyle w:val="ListParagraph"/>
        <w:tabs>
          <w:tab w:val="left" w:pos="9000"/>
        </w:tabs>
        <w:ind w:left="1440"/>
        <w:jc w:val="both"/>
      </w:pPr>
      <w:r>
        <w:tab/>
      </w:r>
    </w:p>
    <w:p w:rsidR="008C4694" w:rsidRDefault="008C4694" w:rsidP="002D6F7E">
      <w:pPr>
        <w:pStyle w:val="ListParagraph"/>
        <w:tabs>
          <w:tab w:val="left" w:pos="8640"/>
          <w:tab w:val="left" w:pos="9000"/>
        </w:tabs>
        <w:ind w:left="1440" w:right="-720"/>
        <w:jc w:val="both"/>
      </w:pPr>
    </w:p>
    <w:p w:rsidR="00356FE1" w:rsidRDefault="00D945BB" w:rsidP="00555F77">
      <w:pPr>
        <w:pStyle w:val="ListParagraph"/>
        <w:jc w:val="both"/>
        <w:rPr>
          <w:b/>
          <w:u w:val="single"/>
        </w:rPr>
      </w:pPr>
      <w:r w:rsidRPr="00D945BB">
        <w:rPr>
          <w:b/>
          <w:u w:val="single"/>
        </w:rPr>
        <w:t xml:space="preserve">If yes </w:t>
      </w:r>
    </w:p>
    <w:p w:rsidR="002F0C61" w:rsidRDefault="00504D67" w:rsidP="005F49F1">
      <w:pPr>
        <w:pStyle w:val="NoSpacing"/>
        <w:numPr>
          <w:ilvl w:val="1"/>
          <w:numId w:val="34"/>
        </w:numPr>
      </w:pPr>
      <w:r>
        <w:rPr>
          <w:noProof/>
          <w:lang w:bidi="si-LK"/>
        </w:rPr>
        <w:pict>
          <v:shape id="Text Box 27" o:spid="_x0000_s1030" type="#_x0000_t202" style="position:absolute;left:0;text-align:left;margin-left:443.1pt;margin-top:.2pt;width:48pt;height:19.5pt;z-index:25174425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" fillcolor="white [3201]" strokeweight=".5pt">
            <v:textbox>
              <w:txbxContent>
                <w:p w:rsidR="008B72A8" w:rsidRDefault="008B72A8">
                  <w:r>
                    <w:t>Yes/N</w:t>
                  </w:r>
                  <w:r w:rsidR="00F74182">
                    <w:t>o</w:t>
                  </w:r>
                </w:p>
              </w:txbxContent>
            </v:textbox>
          </v:shape>
        </w:pict>
      </w:r>
      <w:r w:rsidR="008C4694">
        <w:t xml:space="preserve">Have you </w:t>
      </w:r>
      <w:r w:rsidR="00902E23">
        <w:t>published the</w:t>
      </w:r>
      <w:r w:rsidR="008C4694">
        <w:t xml:space="preserve"> research findings based on you</w:t>
      </w:r>
      <w:r w:rsidR="00A62062">
        <w:t xml:space="preserve">r </w:t>
      </w:r>
      <w:r w:rsidR="002D6F7E">
        <w:t>201</w:t>
      </w:r>
      <w:r w:rsidR="004D681D">
        <w:t>8</w:t>
      </w:r>
      <w:r w:rsidR="002D6F7E">
        <w:t>/</w:t>
      </w:r>
      <w:r w:rsidR="00EB76E8">
        <w:t>201</w:t>
      </w:r>
      <w:r w:rsidR="004D681D">
        <w:t>9</w:t>
      </w:r>
      <w:r w:rsidR="00197B78">
        <w:t xml:space="preserve"> proposal?</w:t>
      </w:r>
      <w:r w:rsidR="00197B78">
        <w:tab/>
      </w:r>
    </w:p>
    <w:p w:rsidR="00A62062" w:rsidRDefault="00DD5368" w:rsidP="002F0C61">
      <w:pPr>
        <w:tabs>
          <w:tab w:val="left" w:pos="9000"/>
        </w:tabs>
        <w:spacing w:after="0" w:line="240" w:lineRule="auto"/>
        <w:ind w:left="360"/>
        <w:jc w:val="both"/>
      </w:pPr>
      <w:r>
        <w:t xml:space="preserve">                        </w:t>
      </w:r>
      <w:r w:rsidR="00A62062">
        <w:t>(If you have published</w:t>
      </w:r>
      <w:r w:rsidR="00054131">
        <w:t xml:space="preserve">, please submit </w:t>
      </w:r>
      <w:r w:rsidR="00D54C7F">
        <w:t>the publication with</w:t>
      </w:r>
      <w:r w:rsidR="00A62062">
        <w:t xml:space="preserve"> this application.</w:t>
      </w:r>
      <w:r w:rsidR="00950D95">
        <w:t>)</w:t>
      </w:r>
    </w:p>
    <w:p w:rsidR="00356FE1" w:rsidRDefault="00356FE1" w:rsidP="00555F77">
      <w:pPr>
        <w:pStyle w:val="ListParagraph"/>
        <w:spacing w:after="0" w:line="240" w:lineRule="auto"/>
        <w:ind w:left="1080"/>
        <w:jc w:val="both"/>
      </w:pPr>
    </w:p>
    <w:p w:rsidR="00210C50" w:rsidRDefault="00990764" w:rsidP="006E6DDE">
      <w:pPr>
        <w:pStyle w:val="ListParagraph"/>
        <w:numPr>
          <w:ilvl w:val="1"/>
          <w:numId w:val="34"/>
        </w:numPr>
        <w:spacing w:after="0"/>
        <w:jc w:val="both"/>
      </w:pPr>
      <w:r>
        <w:t>If</w:t>
      </w:r>
      <w:r w:rsidR="00A62062">
        <w:t xml:space="preserve"> you hav</w:t>
      </w:r>
      <w:r w:rsidR="008534A1">
        <w:t xml:space="preserve">e not published as at </w:t>
      </w:r>
      <w:r w:rsidR="008F74DE">
        <w:t>31.12.201</w:t>
      </w:r>
      <w:r w:rsidR="004D681D">
        <w:t>9</w:t>
      </w:r>
      <w:r w:rsidR="00C64B4D">
        <w:t>, please</w:t>
      </w:r>
      <w:r w:rsidR="00BC7248">
        <w:t xml:space="preserve"> give your </w:t>
      </w:r>
      <w:r w:rsidR="00A62062">
        <w:t>reasons</w:t>
      </w:r>
      <w:r w:rsidR="00BC7248">
        <w:t xml:space="preserve"> for the </w:t>
      </w:r>
      <w:bookmarkStart w:id="0" w:name="_GoBack"/>
      <w:bookmarkEnd w:id="0"/>
      <w:r w:rsidR="006E6DDE">
        <w:t>continuation during</w:t>
      </w:r>
      <w:r w:rsidR="008534A1">
        <w:t xml:space="preserve"> the </w:t>
      </w:r>
      <w:r w:rsidR="008534A1" w:rsidRPr="003B73FC">
        <w:t xml:space="preserve">year </w:t>
      </w:r>
      <w:r w:rsidR="008534A1" w:rsidRPr="005D1AA9">
        <w:t>20</w:t>
      </w:r>
      <w:r w:rsidR="005D1AA9">
        <w:t>20</w:t>
      </w:r>
      <w:r w:rsidR="0025697F" w:rsidRPr="003B73FC">
        <w:t xml:space="preserve"> and</w:t>
      </w:r>
      <w:r w:rsidR="0025697F">
        <w:t xml:space="preserve"> submit a brief progress report</w:t>
      </w:r>
      <w:r w:rsidR="00B939B2">
        <w:t>.</w:t>
      </w:r>
    </w:p>
    <w:p w:rsidR="00E22BE7" w:rsidRDefault="00E22BE7" w:rsidP="00001C1F">
      <w:pPr>
        <w:pStyle w:val="ListParagraph"/>
        <w:spacing w:after="0"/>
        <w:ind w:left="1080"/>
        <w:jc w:val="both"/>
      </w:pPr>
    </w:p>
    <w:p w:rsidR="009B696D" w:rsidRDefault="00E22BE7" w:rsidP="006E6DDE">
      <w:pPr>
        <w:pStyle w:val="ListParagraph"/>
        <w:tabs>
          <w:tab w:val="left" w:pos="1710"/>
        </w:tabs>
        <w:spacing w:after="0" w:line="240" w:lineRule="auto"/>
        <w:ind w:left="1350"/>
        <w:jc w:val="both"/>
      </w:pPr>
      <w:r>
        <w:t>(</w:t>
      </w:r>
      <w:r w:rsidR="00DE43EB">
        <w:t>If the g</w:t>
      </w:r>
      <w:r w:rsidR="00044B6D">
        <w:t>iven reason is accepted by the R</w:t>
      </w:r>
      <w:r w:rsidR="00DE43EB">
        <w:t xml:space="preserve">esearch </w:t>
      </w:r>
      <w:r w:rsidR="003B73FC">
        <w:t>Council you</w:t>
      </w:r>
      <w:r w:rsidR="005D1AA9">
        <w:t xml:space="preserve"> </w:t>
      </w:r>
      <w:r w:rsidR="00D54C7F">
        <w:t xml:space="preserve">will </w:t>
      </w:r>
      <w:r w:rsidR="00905569">
        <w:t>be eligible</w:t>
      </w:r>
      <w:r w:rsidR="00DE43EB">
        <w:t xml:space="preserve"> to </w:t>
      </w:r>
      <w:r w:rsidR="00AD4E2B">
        <w:t xml:space="preserve">receive </w:t>
      </w:r>
      <w:r w:rsidR="00905569">
        <w:t>the allowance</w:t>
      </w:r>
      <w:r w:rsidR="003B73FC">
        <w:t>,</w:t>
      </w:r>
      <w:r w:rsidR="00DD5368">
        <w:t xml:space="preserve"> </w:t>
      </w:r>
      <w:r w:rsidR="003B73FC">
        <w:t xml:space="preserve">from January </w:t>
      </w:r>
      <w:r w:rsidR="00C92DB0">
        <w:t>2020</w:t>
      </w:r>
      <w:r w:rsidR="00EB76E8">
        <w:t xml:space="preserve"> to</w:t>
      </w:r>
      <w:r w:rsidR="00787A44">
        <w:t xml:space="preserve"> December </w:t>
      </w:r>
      <w:r w:rsidR="00C92DB0">
        <w:t>2020</w:t>
      </w:r>
      <w:r>
        <w:t>).</w:t>
      </w:r>
    </w:p>
    <w:p w:rsidR="008F41D2" w:rsidRDefault="008F41D2" w:rsidP="00555F77">
      <w:pPr>
        <w:pStyle w:val="ListParagraph"/>
        <w:spacing w:after="0" w:line="240" w:lineRule="auto"/>
        <w:ind w:left="1080"/>
        <w:jc w:val="both"/>
      </w:pPr>
    </w:p>
    <w:p w:rsidR="004D681D" w:rsidRDefault="004D681D" w:rsidP="00555F77">
      <w:pPr>
        <w:pStyle w:val="ListParagraph"/>
        <w:jc w:val="both"/>
      </w:pPr>
    </w:p>
    <w:p w:rsidR="0062281D" w:rsidRDefault="0062281D" w:rsidP="00555F77">
      <w:pPr>
        <w:pStyle w:val="ListParagraph"/>
        <w:jc w:val="both"/>
      </w:pPr>
      <w:r w:rsidRPr="007F240B">
        <w:t>I hereby certify that the details furnished above are accurate and true.</w:t>
      </w:r>
    </w:p>
    <w:p w:rsidR="0062281D" w:rsidRPr="007F240B" w:rsidRDefault="0062281D" w:rsidP="00555F77">
      <w:pPr>
        <w:pStyle w:val="ListParagraph"/>
        <w:jc w:val="both"/>
      </w:pPr>
    </w:p>
    <w:p w:rsidR="0062281D" w:rsidRPr="007F240B" w:rsidRDefault="0062281D" w:rsidP="00555F77">
      <w:pPr>
        <w:pStyle w:val="ListParagraph"/>
        <w:jc w:val="both"/>
      </w:pPr>
      <w:r w:rsidRPr="007F240B">
        <w:t>…………………………………………………</w:t>
      </w:r>
      <w:r w:rsidRPr="007F240B">
        <w:tab/>
      </w:r>
      <w:r w:rsidRPr="007F240B">
        <w:tab/>
      </w:r>
      <w:r w:rsidRPr="007F240B">
        <w:tab/>
        <w:t>…………………………………………………………..</w:t>
      </w:r>
    </w:p>
    <w:p w:rsidR="00502B2D" w:rsidRDefault="0062281D" w:rsidP="00555F77">
      <w:pPr>
        <w:pStyle w:val="ListParagraph"/>
        <w:jc w:val="both"/>
      </w:pPr>
      <w:r w:rsidRPr="007F240B">
        <w:tab/>
        <w:t xml:space="preserve">        Date</w:t>
      </w:r>
      <w:r w:rsidRPr="007F240B">
        <w:tab/>
      </w:r>
      <w:r w:rsidRPr="007F240B">
        <w:tab/>
      </w:r>
      <w:r w:rsidRPr="007F240B">
        <w:tab/>
      </w:r>
      <w:r w:rsidRPr="007F240B">
        <w:tab/>
      </w:r>
      <w:r w:rsidRPr="007F240B">
        <w:tab/>
      </w:r>
      <w:r w:rsidRPr="007F240B">
        <w:tab/>
        <w:t>Signature of Applicant</w:t>
      </w:r>
    </w:p>
    <w:p w:rsidR="00A2045A" w:rsidRDefault="00A2045A" w:rsidP="00555F77">
      <w:pPr>
        <w:pStyle w:val="ListParagraph"/>
        <w:jc w:val="both"/>
      </w:pPr>
    </w:p>
    <w:tbl>
      <w:tblPr>
        <w:tblW w:w="0" w:type="auto"/>
        <w:tblInd w:w="916" w:type="dxa"/>
        <w:tblBorders>
          <w:top w:val="single" w:sz="4" w:space="0" w:color="auto"/>
        </w:tblBorders>
        <w:tblLook w:val="0000"/>
      </w:tblPr>
      <w:tblGrid>
        <w:gridCol w:w="7818"/>
      </w:tblGrid>
      <w:tr w:rsidR="009D0330" w:rsidTr="009D0330">
        <w:trPr>
          <w:trHeight w:val="100"/>
        </w:trPr>
        <w:tc>
          <w:tcPr>
            <w:tcW w:w="7818" w:type="dxa"/>
          </w:tcPr>
          <w:p w:rsidR="009D0330" w:rsidRDefault="009D0330" w:rsidP="00555F77">
            <w:pPr>
              <w:pStyle w:val="ListParagraph"/>
              <w:ind w:left="0"/>
              <w:jc w:val="both"/>
            </w:pPr>
          </w:p>
        </w:tc>
      </w:tr>
    </w:tbl>
    <w:p w:rsidR="002D6F7E" w:rsidRPr="007F240B" w:rsidRDefault="002D6F7E" w:rsidP="009D0330">
      <w:pPr>
        <w:jc w:val="both"/>
      </w:pPr>
    </w:p>
    <w:p w:rsidR="009B696D" w:rsidRPr="007F240B" w:rsidRDefault="00ED26BA" w:rsidP="004D681D">
      <w:pPr>
        <w:pStyle w:val="ListParagraph"/>
        <w:numPr>
          <w:ilvl w:val="0"/>
          <w:numId w:val="36"/>
        </w:numPr>
        <w:jc w:val="both"/>
      </w:pPr>
      <w:r>
        <w:t xml:space="preserve">Forwarded </w:t>
      </w:r>
      <w:r w:rsidR="008E7D07">
        <w:t xml:space="preserve">through </w:t>
      </w:r>
      <w:r w:rsidR="008E7D07" w:rsidRPr="007F240B">
        <w:t>the</w:t>
      </w:r>
      <w:r w:rsidR="005D1AA9">
        <w:t xml:space="preserve"> </w:t>
      </w:r>
      <w:r w:rsidR="009B696D">
        <w:t xml:space="preserve">Head of the Department </w:t>
      </w:r>
    </w:p>
    <w:p w:rsidR="009B696D" w:rsidRDefault="009B696D" w:rsidP="00555F77">
      <w:pPr>
        <w:pStyle w:val="ListParagraph"/>
        <w:jc w:val="both"/>
      </w:pPr>
    </w:p>
    <w:p w:rsidR="009B696D" w:rsidRPr="007F240B" w:rsidRDefault="00ED26BA" w:rsidP="00555F77">
      <w:pPr>
        <w:pStyle w:val="ListParagraph"/>
        <w:jc w:val="both"/>
      </w:pPr>
      <w:r>
        <w:t>Department of……………………………………………………., Faculty of …………………………………………………….</w:t>
      </w:r>
    </w:p>
    <w:p w:rsidR="009B696D" w:rsidRDefault="009B696D" w:rsidP="00555F77">
      <w:pPr>
        <w:pStyle w:val="ListParagraph"/>
        <w:jc w:val="both"/>
      </w:pPr>
    </w:p>
    <w:p w:rsidR="009B696D" w:rsidRPr="007F240B" w:rsidRDefault="009B696D" w:rsidP="00555F77">
      <w:pPr>
        <w:pStyle w:val="ListParagraph"/>
        <w:jc w:val="both"/>
      </w:pPr>
    </w:p>
    <w:p w:rsidR="009B696D" w:rsidRPr="007F240B" w:rsidRDefault="009B696D" w:rsidP="00555F77">
      <w:pPr>
        <w:pStyle w:val="ListParagraph"/>
        <w:jc w:val="both"/>
      </w:pPr>
      <w:r w:rsidRPr="007F240B">
        <w:t>…………………………………………………</w:t>
      </w:r>
      <w:r w:rsidRPr="007F240B">
        <w:tab/>
      </w:r>
      <w:r w:rsidRPr="007F240B">
        <w:tab/>
      </w:r>
      <w:r w:rsidRPr="007F240B">
        <w:tab/>
        <w:t>…………………………………………………………..</w:t>
      </w:r>
    </w:p>
    <w:p w:rsidR="009B696D" w:rsidRPr="007F240B" w:rsidRDefault="009B696D" w:rsidP="00555F77">
      <w:pPr>
        <w:pStyle w:val="ListParagraph"/>
        <w:jc w:val="both"/>
      </w:pPr>
      <w:r w:rsidRPr="007F240B">
        <w:tab/>
        <w:t xml:space="preserve">        Date</w:t>
      </w:r>
      <w:r w:rsidRPr="007F240B">
        <w:tab/>
      </w:r>
      <w:r w:rsidRPr="007F240B">
        <w:tab/>
      </w:r>
      <w:r w:rsidRPr="007F240B">
        <w:tab/>
      </w:r>
      <w:r w:rsidRPr="007F240B">
        <w:tab/>
      </w:r>
      <w:r w:rsidRPr="007F240B">
        <w:tab/>
        <w:t xml:space="preserve"> Signature of </w:t>
      </w:r>
      <w:r>
        <w:t>Head of the Department</w:t>
      </w:r>
    </w:p>
    <w:p w:rsidR="009B696D" w:rsidRDefault="009B696D" w:rsidP="00555F77">
      <w:pPr>
        <w:pStyle w:val="ListParagraph"/>
        <w:jc w:val="both"/>
      </w:pPr>
    </w:p>
    <w:p w:rsidR="007B594E" w:rsidRDefault="007B594E" w:rsidP="00555F77">
      <w:pPr>
        <w:pStyle w:val="ListParagraph"/>
        <w:jc w:val="both"/>
      </w:pPr>
    </w:p>
    <w:p w:rsidR="009B696D" w:rsidRDefault="00504D67" w:rsidP="00555F77">
      <w:pPr>
        <w:pStyle w:val="ListParagraph"/>
        <w:jc w:val="both"/>
      </w:pPr>
      <w:r>
        <w:rPr>
          <w:noProof/>
          <w:lang w:bidi="si-LK"/>
        </w:rPr>
        <w:pict>
          <v:shapetype id="_x0000_t34" coordsize="21600,21600" o:spt="34" o:oned="t" adj="10800" path="m,l@0,0@0,21600,21600,21600e" filled="f">
            <v:stroke joinstyle="miter"/>
            <v:formulas>
              <v:f eqn="val #0"/>
            </v:formulas>
            <v:path arrowok="t" fillok="f" o:connecttype="none"/>
            <v:handles>
              <v:h position="#0,center"/>
            </v:handles>
            <o:lock v:ext="edit" shapetype="t"/>
          </v:shapetype>
          <v:shape id="AutoShape 130" o:spid="_x0000_s1035" type="#_x0000_t34" style="position:absolute;left:0;text-align:left;margin-left:50.6pt;margin-top:.15pt;width:436.15pt;height:.05pt;z-index:2516981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" adj="10799,-261770400,-4289"/>
        </w:pict>
      </w:r>
    </w:p>
    <w:p w:rsidR="00E36CF0" w:rsidRDefault="00502B2D" w:rsidP="004D681D">
      <w:pPr>
        <w:pStyle w:val="ListParagraph"/>
        <w:numPr>
          <w:ilvl w:val="0"/>
          <w:numId w:val="36"/>
        </w:numPr>
        <w:jc w:val="both"/>
      </w:pPr>
      <w:r w:rsidRPr="007F240B">
        <w:t>Recommendation of the Dean of the Faculty</w:t>
      </w:r>
      <w:r w:rsidR="00945175">
        <w:t>/</w:t>
      </w:r>
      <w:r w:rsidR="002D6F7E">
        <w:t>Registrar/Bursar/</w:t>
      </w:r>
      <w:r w:rsidR="00945175">
        <w:t>Librarian</w:t>
      </w:r>
    </w:p>
    <w:p w:rsidR="00713948" w:rsidRDefault="00713948" w:rsidP="00555F77">
      <w:pPr>
        <w:pStyle w:val="ListParagraph"/>
        <w:jc w:val="both"/>
      </w:pPr>
    </w:p>
    <w:p w:rsidR="00502B2D" w:rsidRDefault="005D1AA9" w:rsidP="00292603">
      <w:pPr>
        <w:pStyle w:val="ListParagraph"/>
        <w:ind w:left="2160" w:firstLine="720"/>
        <w:jc w:val="both"/>
      </w:pPr>
      <w:r>
        <w:t>Recommended / Not Recommended</w:t>
      </w:r>
    </w:p>
    <w:p w:rsidR="007F240B" w:rsidRDefault="007F240B" w:rsidP="00555F77">
      <w:pPr>
        <w:pStyle w:val="ListParagraph"/>
        <w:jc w:val="both"/>
      </w:pPr>
    </w:p>
    <w:p w:rsidR="005D1AA9" w:rsidRPr="007F240B" w:rsidRDefault="005D1AA9" w:rsidP="00555F77">
      <w:pPr>
        <w:pStyle w:val="ListParagraph"/>
        <w:jc w:val="both"/>
      </w:pPr>
    </w:p>
    <w:p w:rsidR="00502B2D" w:rsidRPr="007F240B" w:rsidRDefault="00502B2D" w:rsidP="00555F77">
      <w:pPr>
        <w:pStyle w:val="ListParagraph"/>
        <w:jc w:val="both"/>
      </w:pPr>
      <w:r w:rsidRPr="007F240B">
        <w:t>…………………………………………………</w:t>
      </w:r>
      <w:r w:rsidRPr="007F240B">
        <w:tab/>
      </w:r>
      <w:r w:rsidRPr="007F240B">
        <w:tab/>
      </w:r>
      <w:r w:rsidRPr="007F240B">
        <w:tab/>
        <w:t>…………………………………………………………..</w:t>
      </w:r>
    </w:p>
    <w:p w:rsidR="00502B2D" w:rsidRDefault="00502B2D" w:rsidP="00555F77">
      <w:pPr>
        <w:pStyle w:val="ListParagraph"/>
        <w:jc w:val="both"/>
      </w:pPr>
      <w:r w:rsidRPr="007F240B">
        <w:tab/>
        <w:t xml:space="preserve">        Date</w:t>
      </w:r>
      <w:r w:rsidRPr="007F240B">
        <w:tab/>
      </w:r>
      <w:r w:rsidRPr="007F240B">
        <w:tab/>
      </w:r>
      <w:r w:rsidRPr="007F240B">
        <w:tab/>
      </w:r>
      <w:r w:rsidRPr="007F240B">
        <w:tab/>
      </w:r>
      <w:r w:rsidRPr="007F240B">
        <w:tab/>
        <w:t>Signature of Dean</w:t>
      </w:r>
      <w:r w:rsidR="00945175">
        <w:t>/</w:t>
      </w:r>
      <w:r w:rsidR="002D6F7E">
        <w:t>Registrar/Bursar/</w:t>
      </w:r>
      <w:r w:rsidR="00945175">
        <w:t xml:space="preserve">Librarian </w:t>
      </w:r>
    </w:p>
    <w:p w:rsidR="009D0330" w:rsidRDefault="009D0330" w:rsidP="00555F77">
      <w:pPr>
        <w:pStyle w:val="ListParagraph"/>
        <w:jc w:val="both"/>
      </w:pPr>
    </w:p>
    <w:p w:rsidR="009D0330" w:rsidRDefault="009D0330" w:rsidP="00555F77">
      <w:pPr>
        <w:pStyle w:val="ListParagraph"/>
        <w:jc w:val="both"/>
      </w:pPr>
    </w:p>
    <w:p w:rsidR="00DD5368" w:rsidRPr="007F240B" w:rsidRDefault="00DD5368" w:rsidP="00555F77">
      <w:pPr>
        <w:pStyle w:val="ListParagraph"/>
        <w:jc w:val="both"/>
      </w:pPr>
    </w:p>
    <w:p w:rsidR="00E36CF0" w:rsidRDefault="00504D67" w:rsidP="00555F77">
      <w:pPr>
        <w:pStyle w:val="ListParagraph"/>
        <w:jc w:val="both"/>
      </w:pPr>
      <w:r>
        <w:rPr>
          <w:noProof/>
          <w:lang w:bidi="si-LK"/>
        </w:rPr>
        <w:lastRenderedPageBreak/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131" o:spid="_x0000_s1034" type="#_x0000_t32" style="position:absolute;left:0;text-align:left;margin-left:30pt;margin-top:9.4pt;width:455.25pt;height:0;z-index:2516992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"/>
        </w:pict>
      </w:r>
    </w:p>
    <w:p w:rsidR="00E36CF0" w:rsidRDefault="00E36CF0" w:rsidP="004D681D">
      <w:pPr>
        <w:pStyle w:val="ListParagraph"/>
        <w:numPr>
          <w:ilvl w:val="0"/>
          <w:numId w:val="36"/>
        </w:numPr>
        <w:jc w:val="both"/>
      </w:pPr>
      <w:r w:rsidRPr="007F240B">
        <w:t>Recommend</w:t>
      </w:r>
      <w:r>
        <w:t xml:space="preserve">ation of the Vice </w:t>
      </w:r>
      <w:r w:rsidR="00A7653F">
        <w:t xml:space="preserve">- </w:t>
      </w:r>
      <w:r>
        <w:t>Chancellor</w:t>
      </w:r>
    </w:p>
    <w:p w:rsidR="00E36CF0" w:rsidRDefault="00E36CF0" w:rsidP="005D1AA9">
      <w:pPr>
        <w:pStyle w:val="ListParagraph"/>
        <w:ind w:left="1440"/>
        <w:jc w:val="both"/>
      </w:pPr>
    </w:p>
    <w:p w:rsidR="00AE5C90" w:rsidRDefault="00AE5C90" w:rsidP="00292603">
      <w:pPr>
        <w:pStyle w:val="ListParagraph"/>
        <w:ind w:left="2160" w:firstLine="720"/>
        <w:jc w:val="both"/>
      </w:pPr>
    </w:p>
    <w:p w:rsidR="005D1AA9" w:rsidRPr="007F240B" w:rsidRDefault="005D1AA9" w:rsidP="00292603">
      <w:pPr>
        <w:pStyle w:val="ListParagraph"/>
        <w:ind w:left="2160" w:firstLine="720"/>
        <w:jc w:val="both"/>
      </w:pPr>
      <w:r>
        <w:t>Recommended / Not Recommended</w:t>
      </w:r>
    </w:p>
    <w:p w:rsidR="00F779C2" w:rsidRDefault="00F779C2" w:rsidP="00555F77">
      <w:pPr>
        <w:pStyle w:val="ListParagraph"/>
        <w:jc w:val="both"/>
      </w:pPr>
    </w:p>
    <w:p w:rsidR="005D1AA9" w:rsidRDefault="005D1AA9" w:rsidP="00555F77">
      <w:pPr>
        <w:pStyle w:val="ListParagraph"/>
        <w:jc w:val="both"/>
      </w:pPr>
    </w:p>
    <w:p w:rsidR="00E36CF0" w:rsidRPr="007F240B" w:rsidRDefault="00E36CF0" w:rsidP="00555F77">
      <w:pPr>
        <w:pStyle w:val="ListParagraph"/>
        <w:jc w:val="both"/>
      </w:pPr>
      <w:r w:rsidRPr="007F240B">
        <w:t>…………………………………………………</w:t>
      </w:r>
      <w:r w:rsidRPr="007F240B">
        <w:tab/>
      </w:r>
      <w:r w:rsidRPr="007F240B">
        <w:tab/>
      </w:r>
      <w:r w:rsidRPr="007F240B">
        <w:tab/>
        <w:t>…………………………………………………………..</w:t>
      </w:r>
    </w:p>
    <w:p w:rsidR="00E36CF0" w:rsidRDefault="000022FB" w:rsidP="00555F77">
      <w:pPr>
        <w:pStyle w:val="ListParagraph"/>
        <w:jc w:val="both"/>
      </w:pPr>
      <w:r>
        <w:tab/>
        <w:t xml:space="preserve">        Date</w:t>
      </w:r>
      <w:r>
        <w:tab/>
      </w:r>
      <w:r>
        <w:tab/>
      </w:r>
      <w:r>
        <w:tab/>
      </w:r>
      <w:r>
        <w:tab/>
      </w:r>
      <w:r>
        <w:tab/>
      </w:r>
      <w:r w:rsidR="00E36CF0">
        <w:t xml:space="preserve">Signature of Vice </w:t>
      </w:r>
      <w:r w:rsidR="00A95A54">
        <w:t xml:space="preserve">- </w:t>
      </w:r>
      <w:r w:rsidR="00E36CF0">
        <w:t>Chancellor</w:t>
      </w:r>
    </w:p>
    <w:p w:rsidR="00E36CF0" w:rsidRDefault="00E36CF0" w:rsidP="00555F77">
      <w:pPr>
        <w:pStyle w:val="ListParagraph"/>
        <w:jc w:val="both"/>
      </w:pPr>
    </w:p>
    <w:p w:rsidR="000037F2" w:rsidRDefault="000037F2" w:rsidP="00555F77">
      <w:pPr>
        <w:pStyle w:val="ListParagraph"/>
        <w:jc w:val="both"/>
      </w:pPr>
    </w:p>
    <w:p w:rsidR="000037F2" w:rsidRDefault="000037F2" w:rsidP="00555F77">
      <w:pPr>
        <w:pStyle w:val="ListParagraph"/>
        <w:jc w:val="both"/>
      </w:pPr>
    </w:p>
    <w:p w:rsidR="00E36CF0" w:rsidRPr="007F240B" w:rsidRDefault="00504D67" w:rsidP="004D681D">
      <w:pPr>
        <w:pStyle w:val="ListParagraph"/>
        <w:numPr>
          <w:ilvl w:val="0"/>
          <w:numId w:val="36"/>
        </w:numPr>
        <w:jc w:val="both"/>
      </w:pPr>
      <w:r>
        <w:rPr>
          <w:noProof/>
          <w:lang w:bidi="si-LK"/>
        </w:rPr>
        <w:pict>
          <v:rect id="Rectangle 48" o:spid="_x0000_s1033" style="position:absolute;left:0;text-align:left;margin-left:451.5pt;margin-top:-1.35pt;width:34.5pt;height:28.6pt;z-index:2516889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"/>
        </w:pict>
      </w:r>
      <w:r w:rsidR="00E36CF0">
        <w:t>Submitte</w:t>
      </w:r>
      <w:r w:rsidR="00A331FF">
        <w:t xml:space="preserve">d to Research Council </w:t>
      </w:r>
      <w:r w:rsidR="004B5C4A">
        <w:t>of the University of Sri Jaye</w:t>
      </w:r>
      <w:r w:rsidR="00E36CF0">
        <w:t>wardenepura</w:t>
      </w:r>
      <w:r w:rsidR="00B418D0">
        <w:t>.</w:t>
      </w:r>
    </w:p>
    <w:p w:rsidR="00E36CF0" w:rsidRDefault="00E36CF0" w:rsidP="00555F77">
      <w:pPr>
        <w:pStyle w:val="ListParagraph"/>
        <w:jc w:val="both"/>
      </w:pPr>
    </w:p>
    <w:p w:rsidR="00E36CF0" w:rsidRDefault="0055330C" w:rsidP="00555F77">
      <w:pPr>
        <w:pStyle w:val="ListParagraph"/>
        <w:jc w:val="both"/>
      </w:pPr>
      <w:r>
        <w:t>…………………………………</w:t>
      </w:r>
    </w:p>
    <w:p w:rsidR="00E36CF0" w:rsidRDefault="0064038A" w:rsidP="00555F77">
      <w:pPr>
        <w:pStyle w:val="ListParagraph"/>
        <w:jc w:val="both"/>
      </w:pPr>
      <w:r>
        <w:t>Date</w:t>
      </w:r>
    </w:p>
    <w:p w:rsidR="00E36CF0" w:rsidRDefault="00E36CF0" w:rsidP="00555F77">
      <w:pPr>
        <w:pStyle w:val="ListParagraph"/>
        <w:jc w:val="both"/>
      </w:pPr>
    </w:p>
    <w:p w:rsidR="008F74DE" w:rsidRDefault="00504D67" w:rsidP="00555F77">
      <w:pPr>
        <w:pStyle w:val="ListParagraph"/>
        <w:jc w:val="both"/>
      </w:pPr>
      <w:r>
        <w:rPr>
          <w:noProof/>
          <w:lang w:bidi="si-LK"/>
        </w:rPr>
        <w:pict>
          <v:rect id="Rectangle 129" o:spid="_x0000_s1032" style="position:absolute;left:0;text-align:left;margin-left:451.5pt;margin-top:14.45pt;width:34.5pt;height:28.6pt;z-index:2516971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"/>
        </w:pict>
      </w:r>
    </w:p>
    <w:p w:rsidR="00E36CF0" w:rsidRPr="007F240B" w:rsidRDefault="00E36CF0" w:rsidP="004D681D">
      <w:pPr>
        <w:pStyle w:val="ListParagraph"/>
        <w:numPr>
          <w:ilvl w:val="0"/>
          <w:numId w:val="36"/>
        </w:numPr>
        <w:jc w:val="both"/>
      </w:pPr>
      <w:r>
        <w:t>Approved by</w:t>
      </w:r>
      <w:r w:rsidR="001B5B49">
        <w:t xml:space="preserve"> the Research </w:t>
      </w:r>
      <w:r w:rsidR="00C64B4D">
        <w:t>Council of</w:t>
      </w:r>
      <w:r w:rsidR="004B5C4A">
        <w:t xml:space="preserve"> the University of Sri Jaye</w:t>
      </w:r>
      <w:r>
        <w:t>wardenepura</w:t>
      </w:r>
      <w:r w:rsidR="00B418D0">
        <w:t>.</w:t>
      </w:r>
    </w:p>
    <w:p w:rsidR="00E36CF0" w:rsidRDefault="00E36CF0" w:rsidP="00555F77">
      <w:pPr>
        <w:pStyle w:val="ListParagraph"/>
        <w:jc w:val="both"/>
      </w:pPr>
    </w:p>
    <w:p w:rsidR="00E36CF0" w:rsidRDefault="00E36CF0" w:rsidP="00555F77">
      <w:pPr>
        <w:pStyle w:val="ListParagraph"/>
        <w:jc w:val="both"/>
      </w:pPr>
    </w:p>
    <w:p w:rsidR="00950D95" w:rsidRPr="00383C6E" w:rsidRDefault="00950D95" w:rsidP="00555F77">
      <w:pPr>
        <w:pStyle w:val="ListParagraph"/>
        <w:jc w:val="both"/>
        <w:rPr>
          <w:sz w:val="2"/>
          <w:szCs w:val="2"/>
        </w:rPr>
      </w:pPr>
    </w:p>
    <w:p w:rsidR="00E36CF0" w:rsidRPr="007F240B" w:rsidRDefault="00A0569A" w:rsidP="00555F77">
      <w:pPr>
        <w:pStyle w:val="ListParagraph"/>
        <w:jc w:val="both"/>
      </w:pPr>
      <w:r>
        <w:t>…………………………………</w:t>
      </w:r>
      <w:r w:rsidR="00A91E1A">
        <w:t xml:space="preserve">                                                                           </w:t>
      </w:r>
      <w:r w:rsidR="00BF4A63">
        <w:t>………………………………………………</w:t>
      </w:r>
    </w:p>
    <w:p w:rsidR="00BF4A63" w:rsidRDefault="00BF4A63" w:rsidP="00BF4A63">
      <w:pPr>
        <w:spacing w:after="0" w:line="240" w:lineRule="auto"/>
        <w:ind w:firstLine="720"/>
      </w:pPr>
      <w:r>
        <w:t>Date</w:t>
      </w:r>
      <w:r w:rsidR="00B418D0">
        <w:tab/>
      </w:r>
      <w:r w:rsidR="00B418D0">
        <w:tab/>
      </w:r>
      <w:r w:rsidR="0064038A">
        <w:tab/>
      </w:r>
      <w:r w:rsidR="0064038A">
        <w:tab/>
      </w:r>
      <w:r w:rsidR="0064038A">
        <w:tab/>
      </w:r>
      <w:r>
        <w:tab/>
      </w:r>
      <w:r>
        <w:tab/>
      </w:r>
      <w:r>
        <w:tab/>
      </w:r>
      <w:r w:rsidR="00AF0788">
        <w:t>Signature of the S</w:t>
      </w:r>
      <w:r w:rsidR="00E36CF0">
        <w:t xml:space="preserve">ecretary                                                       </w:t>
      </w:r>
      <w:r w:rsidR="0064038A">
        <w:tab/>
      </w:r>
      <w:r w:rsidR="0064038A">
        <w:tab/>
      </w:r>
      <w:r w:rsidR="0064038A">
        <w:tab/>
      </w:r>
      <w:r w:rsidR="0064038A">
        <w:tab/>
      </w:r>
      <w:r>
        <w:tab/>
      </w:r>
      <w:r>
        <w:tab/>
      </w:r>
      <w:r>
        <w:tab/>
      </w:r>
      <w:r>
        <w:tab/>
      </w:r>
      <w:r>
        <w:tab/>
      </w:r>
      <w:r w:rsidR="0064038A">
        <w:t>Research</w:t>
      </w:r>
      <w:r w:rsidR="00BB0187">
        <w:t xml:space="preserve"> Council</w:t>
      </w:r>
    </w:p>
    <w:p w:rsidR="0064038A" w:rsidRDefault="0064038A" w:rsidP="00BF4A63">
      <w:pPr>
        <w:spacing w:after="0" w:line="240" w:lineRule="auto"/>
        <w:ind w:left="5760" w:firstLine="720"/>
      </w:pPr>
      <w:r>
        <w:t>University of Sri Jayewardenepura</w:t>
      </w: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8F31B3">
      <w:pPr>
        <w:spacing w:after="0" w:line="240" w:lineRule="auto"/>
      </w:pPr>
    </w:p>
    <w:sectPr w:rsidR="00A86201" w:rsidSect="000F4323">
      <w:headerReference w:type="default" r:id="rId9"/>
      <w:footerReference w:type="default" r:id="rId10"/>
      <w:pgSz w:w="11909" w:h="16834" w:code="9"/>
      <w:pgMar w:top="360" w:right="720" w:bottom="90" w:left="720" w:header="720" w:footer="187" w:gutter="0"/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75265" w:rsidRDefault="00475265" w:rsidP="00501C97">
      <w:pPr>
        <w:spacing w:after="0" w:line="240" w:lineRule="auto"/>
      </w:pPr>
      <w:r>
        <w:separator/>
      </w:r>
    </w:p>
  </w:endnote>
  <w:endnote w:type="continuationSeparator" w:id="1">
    <w:p w:rsidR="00475265" w:rsidRDefault="00475265" w:rsidP="00501C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Iskoola Pota">
    <w:panose1 w:val="020B0502040204020203"/>
    <w:charset w:val="00"/>
    <w:family w:val="swiss"/>
    <w:pitch w:val="variable"/>
    <w:sig w:usb0="800000AF" w:usb1="4000204A" w:usb2="000002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037715"/>
      <w:docPartObj>
        <w:docPartGallery w:val="Page Numbers (Bottom of Page)"/>
        <w:docPartUnique/>
      </w:docPartObj>
    </w:sdtPr>
    <w:sdtContent>
      <w:p w:rsidR="00E22BE7" w:rsidRDefault="00504D67">
        <w:pPr>
          <w:pStyle w:val="Footer"/>
          <w:jc w:val="right"/>
        </w:pPr>
        <w:r>
          <w:fldChar w:fldCharType="begin"/>
        </w:r>
        <w:r w:rsidR="00947FB5">
          <w:instrText xml:space="preserve"> PAGE   \* MERGEFORMAT </w:instrText>
        </w:r>
        <w:r>
          <w:fldChar w:fldCharType="separate"/>
        </w:r>
        <w:r w:rsidR="008F31B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A62062" w:rsidRDefault="00A6206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75265" w:rsidRDefault="00475265" w:rsidP="00501C97">
      <w:pPr>
        <w:spacing w:after="0" w:line="240" w:lineRule="auto"/>
      </w:pPr>
      <w:r>
        <w:separator/>
      </w:r>
    </w:p>
  </w:footnote>
  <w:footnote w:type="continuationSeparator" w:id="1">
    <w:p w:rsidR="00475265" w:rsidRDefault="00475265" w:rsidP="00501C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F46D4" w:rsidRDefault="00FF46D4">
    <w:pPr>
      <w:pStyle w:val="Header"/>
      <w:jc w:val="right"/>
    </w:pPr>
  </w:p>
  <w:p w:rsidR="00FF46D4" w:rsidRDefault="00FF46D4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7036B"/>
    <w:multiLevelType w:val="hybridMultilevel"/>
    <w:tmpl w:val="791474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E11422F"/>
    <w:multiLevelType w:val="multilevel"/>
    <w:tmpl w:val="B350B37C"/>
    <w:lvl w:ilvl="0">
      <w:start w:val="1"/>
      <w:numFmt w:val="decimal"/>
      <w:lvlText w:val="(%1.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(%1.%2)"/>
      <w:lvlJc w:val="left"/>
      <w:pPr>
        <w:ind w:left="1215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2565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5760" w:hanging="1800"/>
      </w:pPr>
      <w:rPr>
        <w:rFonts w:hint="default"/>
      </w:rPr>
    </w:lvl>
  </w:abstractNum>
  <w:abstractNum w:abstractNumId="2">
    <w:nsid w:val="0F1F3EA7"/>
    <w:multiLevelType w:val="hybridMultilevel"/>
    <w:tmpl w:val="DB5A86EC"/>
    <w:lvl w:ilvl="0" w:tplc="CECCE84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1413639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>
    <w:nsid w:val="16AE398C"/>
    <w:multiLevelType w:val="hybridMultilevel"/>
    <w:tmpl w:val="A2D2FD08"/>
    <w:lvl w:ilvl="0" w:tplc="8D34754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8B046F2"/>
    <w:multiLevelType w:val="hybridMultilevel"/>
    <w:tmpl w:val="DB5A86EC"/>
    <w:lvl w:ilvl="0" w:tplc="CECCE84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18B74DC4"/>
    <w:multiLevelType w:val="hybridMultilevel"/>
    <w:tmpl w:val="3BFA3208"/>
    <w:lvl w:ilvl="0" w:tplc="04090009">
      <w:start w:val="1"/>
      <w:numFmt w:val="bullet"/>
      <w:lvlText w:val="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7">
    <w:nsid w:val="195208F2"/>
    <w:multiLevelType w:val="multilevel"/>
    <w:tmpl w:val="1E388E3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>
    <w:nsid w:val="1FEC4D04"/>
    <w:multiLevelType w:val="hybridMultilevel"/>
    <w:tmpl w:val="CA70DDBC"/>
    <w:lvl w:ilvl="0" w:tplc="065A0EBA">
      <w:start w:val="5"/>
      <w:numFmt w:val="decimal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E175EC"/>
    <w:multiLevelType w:val="multilevel"/>
    <w:tmpl w:val="80D845F0"/>
    <w:lvl w:ilvl="0">
      <w:start w:val="6"/>
      <w:numFmt w:val="decimal"/>
      <w:lvlText w:val="(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(%1.%2)"/>
      <w:lvlJc w:val="left"/>
      <w:pPr>
        <w:ind w:left="1530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7560" w:hanging="1800"/>
      </w:pPr>
      <w:rPr>
        <w:rFonts w:hint="default"/>
      </w:rPr>
    </w:lvl>
  </w:abstractNum>
  <w:abstractNum w:abstractNumId="10">
    <w:nsid w:val="26FB2793"/>
    <w:multiLevelType w:val="hybridMultilevel"/>
    <w:tmpl w:val="714AC7B2"/>
    <w:lvl w:ilvl="0" w:tplc="BAC4A6C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>
    <w:nsid w:val="299E3BE1"/>
    <w:multiLevelType w:val="hybridMultilevel"/>
    <w:tmpl w:val="7B7808F0"/>
    <w:lvl w:ilvl="0" w:tplc="CC02F2A0">
      <w:numFmt w:val="bullet"/>
      <w:lvlText w:val=""/>
      <w:lvlJc w:val="left"/>
      <w:pPr>
        <w:ind w:left="144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2A1819CB"/>
    <w:multiLevelType w:val="hybridMultilevel"/>
    <w:tmpl w:val="02840396"/>
    <w:lvl w:ilvl="0" w:tplc="D5CA6846">
      <w:start w:val="3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1960C80"/>
    <w:multiLevelType w:val="hybridMultilevel"/>
    <w:tmpl w:val="86BEC06E"/>
    <w:lvl w:ilvl="0" w:tplc="BA8CFB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2367627"/>
    <w:multiLevelType w:val="multilevel"/>
    <w:tmpl w:val="1F3A56D4"/>
    <w:lvl w:ilvl="0">
      <w:start w:val="2"/>
      <w:numFmt w:val="decimal"/>
      <w:lvlText w:val="(%1.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(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4680" w:hanging="1800"/>
      </w:pPr>
      <w:rPr>
        <w:rFonts w:hint="default"/>
      </w:rPr>
    </w:lvl>
  </w:abstractNum>
  <w:abstractNum w:abstractNumId="15">
    <w:nsid w:val="36CA2C69"/>
    <w:multiLevelType w:val="hybridMultilevel"/>
    <w:tmpl w:val="F2BE2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E3A07B1"/>
    <w:multiLevelType w:val="multilevel"/>
    <w:tmpl w:val="87040C22"/>
    <w:lvl w:ilvl="0">
      <w:start w:val="5"/>
      <w:numFmt w:val="decimal"/>
      <w:lvlText w:val="(%1.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(%1.%2)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7560" w:hanging="1800"/>
      </w:pPr>
      <w:rPr>
        <w:rFonts w:hint="default"/>
      </w:rPr>
    </w:lvl>
  </w:abstractNum>
  <w:abstractNum w:abstractNumId="17">
    <w:nsid w:val="429C11A2"/>
    <w:multiLevelType w:val="hybridMultilevel"/>
    <w:tmpl w:val="07FEFF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C2555D"/>
    <w:multiLevelType w:val="hybridMultilevel"/>
    <w:tmpl w:val="A41E9A92"/>
    <w:lvl w:ilvl="0" w:tplc="6B54E73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01578E9"/>
    <w:multiLevelType w:val="multilevel"/>
    <w:tmpl w:val="AC22117C"/>
    <w:lvl w:ilvl="0">
      <w:start w:val="8"/>
      <w:numFmt w:val="decimal"/>
      <w:lvlText w:val="(%1.0)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(%1.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7560" w:hanging="1800"/>
      </w:pPr>
      <w:rPr>
        <w:rFonts w:hint="default"/>
      </w:rPr>
    </w:lvl>
  </w:abstractNum>
  <w:abstractNum w:abstractNumId="20">
    <w:nsid w:val="51236909"/>
    <w:multiLevelType w:val="hybridMultilevel"/>
    <w:tmpl w:val="0888A9D8"/>
    <w:lvl w:ilvl="0" w:tplc="C3AE78E2">
      <w:start w:val="6"/>
      <w:numFmt w:val="decimalZero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4C01AF3"/>
    <w:multiLevelType w:val="hybridMultilevel"/>
    <w:tmpl w:val="76EC9810"/>
    <w:lvl w:ilvl="0" w:tplc="9BB04626">
      <w:numFmt w:val="bullet"/>
      <w:lvlText w:val=""/>
      <w:lvlJc w:val="left"/>
      <w:pPr>
        <w:ind w:left="144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593D4FC0"/>
    <w:multiLevelType w:val="hybridMultilevel"/>
    <w:tmpl w:val="6CE88208"/>
    <w:lvl w:ilvl="0" w:tplc="4110688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BF04D9F"/>
    <w:multiLevelType w:val="hybridMultilevel"/>
    <w:tmpl w:val="47F88B3E"/>
    <w:lvl w:ilvl="0" w:tplc="7826D73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CA0344B"/>
    <w:multiLevelType w:val="hybridMultilevel"/>
    <w:tmpl w:val="37900F48"/>
    <w:lvl w:ilvl="0" w:tplc="854633E4">
      <w:start w:val="6"/>
      <w:numFmt w:val="decimalZero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5">
    <w:nsid w:val="5F72511B"/>
    <w:multiLevelType w:val="hybridMultilevel"/>
    <w:tmpl w:val="1876C118"/>
    <w:lvl w:ilvl="0" w:tplc="2EE4651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2D30EE7"/>
    <w:multiLevelType w:val="hybridMultilevel"/>
    <w:tmpl w:val="DB5A86EC"/>
    <w:lvl w:ilvl="0" w:tplc="CECCE84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>
    <w:nsid w:val="63225F4C"/>
    <w:multiLevelType w:val="hybridMultilevel"/>
    <w:tmpl w:val="77464892"/>
    <w:lvl w:ilvl="0" w:tplc="C87003F0">
      <w:start w:val="2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38824FE"/>
    <w:multiLevelType w:val="multilevel"/>
    <w:tmpl w:val="B350B37C"/>
    <w:lvl w:ilvl="0">
      <w:start w:val="1"/>
      <w:numFmt w:val="decimal"/>
      <w:lvlText w:val="(%1.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(%1.%2)"/>
      <w:lvlJc w:val="left"/>
      <w:pPr>
        <w:ind w:left="1215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2565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5760" w:hanging="1800"/>
      </w:pPr>
      <w:rPr>
        <w:rFonts w:hint="default"/>
      </w:rPr>
    </w:lvl>
  </w:abstractNum>
  <w:abstractNum w:abstractNumId="29">
    <w:nsid w:val="702D30FF"/>
    <w:multiLevelType w:val="hybridMultilevel"/>
    <w:tmpl w:val="C09A82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2A2761C"/>
    <w:multiLevelType w:val="hybridMultilevel"/>
    <w:tmpl w:val="D312EA2C"/>
    <w:lvl w:ilvl="0" w:tplc="04090009">
      <w:start w:val="1"/>
      <w:numFmt w:val="bullet"/>
      <w:lvlText w:val=""/>
      <w:lvlJc w:val="left"/>
      <w:pPr>
        <w:ind w:left="21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31">
    <w:nsid w:val="732A6C60"/>
    <w:multiLevelType w:val="hybridMultilevel"/>
    <w:tmpl w:val="690C5C32"/>
    <w:lvl w:ilvl="0" w:tplc="1B96A034">
      <w:start w:val="2"/>
      <w:numFmt w:val="decimalZero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43D10EB"/>
    <w:multiLevelType w:val="multilevel"/>
    <w:tmpl w:val="793A3760"/>
    <w:lvl w:ilvl="0">
      <w:start w:val="7"/>
      <w:numFmt w:val="decimal"/>
      <w:lvlText w:val="(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(%1.%2)"/>
      <w:lvlJc w:val="left"/>
      <w:pPr>
        <w:ind w:left="1530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3510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5130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7110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8280" w:hanging="1800"/>
      </w:pPr>
      <w:rPr>
        <w:rFonts w:hint="default"/>
      </w:rPr>
    </w:lvl>
  </w:abstractNum>
  <w:abstractNum w:abstractNumId="33">
    <w:nsid w:val="74873CC9"/>
    <w:multiLevelType w:val="hybridMultilevel"/>
    <w:tmpl w:val="F48EA402"/>
    <w:lvl w:ilvl="0" w:tplc="8F9822E4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4">
    <w:nsid w:val="77332E81"/>
    <w:multiLevelType w:val="hybridMultilevel"/>
    <w:tmpl w:val="7E22409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5">
    <w:nsid w:val="7AF31356"/>
    <w:multiLevelType w:val="hybridMultilevel"/>
    <w:tmpl w:val="316452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5"/>
  </w:num>
  <w:num w:numId="5">
    <w:abstractNumId w:val="29"/>
  </w:num>
  <w:num w:numId="6">
    <w:abstractNumId w:val="35"/>
  </w:num>
  <w:num w:numId="7">
    <w:abstractNumId w:val="22"/>
  </w:num>
  <w:num w:numId="8">
    <w:abstractNumId w:val="24"/>
  </w:num>
  <w:num w:numId="9">
    <w:abstractNumId w:val="20"/>
  </w:num>
  <w:num w:numId="10">
    <w:abstractNumId w:val="31"/>
  </w:num>
  <w:num w:numId="11">
    <w:abstractNumId w:val="5"/>
  </w:num>
  <w:num w:numId="12">
    <w:abstractNumId w:val="26"/>
  </w:num>
  <w:num w:numId="13">
    <w:abstractNumId w:val="4"/>
  </w:num>
  <w:num w:numId="14">
    <w:abstractNumId w:val="27"/>
  </w:num>
  <w:num w:numId="15">
    <w:abstractNumId w:val="12"/>
  </w:num>
  <w:num w:numId="16">
    <w:abstractNumId w:val="21"/>
  </w:num>
  <w:num w:numId="17">
    <w:abstractNumId w:val="11"/>
  </w:num>
  <w:num w:numId="18">
    <w:abstractNumId w:val="18"/>
  </w:num>
  <w:num w:numId="19">
    <w:abstractNumId w:val="3"/>
  </w:num>
  <w:num w:numId="20">
    <w:abstractNumId w:val="7"/>
  </w:num>
  <w:num w:numId="21">
    <w:abstractNumId w:val="6"/>
  </w:num>
  <w:num w:numId="22">
    <w:abstractNumId w:val="34"/>
  </w:num>
  <w:num w:numId="23">
    <w:abstractNumId w:val="33"/>
  </w:num>
  <w:num w:numId="24">
    <w:abstractNumId w:val="25"/>
  </w:num>
  <w:num w:numId="25">
    <w:abstractNumId w:val="13"/>
  </w:num>
  <w:num w:numId="26">
    <w:abstractNumId w:val="23"/>
  </w:num>
  <w:num w:numId="27">
    <w:abstractNumId w:val="16"/>
  </w:num>
  <w:num w:numId="28">
    <w:abstractNumId w:val="9"/>
  </w:num>
  <w:num w:numId="29">
    <w:abstractNumId w:val="8"/>
  </w:num>
  <w:num w:numId="30">
    <w:abstractNumId w:val="28"/>
  </w:num>
  <w:num w:numId="31">
    <w:abstractNumId w:val="1"/>
  </w:num>
  <w:num w:numId="32">
    <w:abstractNumId w:val="14"/>
  </w:num>
  <w:num w:numId="33">
    <w:abstractNumId w:val="30"/>
  </w:num>
  <w:num w:numId="34">
    <w:abstractNumId w:val="32"/>
  </w:num>
  <w:num w:numId="35">
    <w:abstractNumId w:val="0"/>
  </w:num>
  <w:num w:numId="36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DQxN7E0MzWyNDc0MjZT0lEKTi0uzszPAykwqgUA+9kOnywAAAA="/>
  </w:docVars>
  <w:rsids>
    <w:rsidRoot w:val="00C368DA"/>
    <w:rsid w:val="00001C1F"/>
    <w:rsid w:val="000022FB"/>
    <w:rsid w:val="0000341F"/>
    <w:rsid w:val="000037F2"/>
    <w:rsid w:val="0000530E"/>
    <w:rsid w:val="00010127"/>
    <w:rsid w:val="000118E9"/>
    <w:rsid w:val="00014EC7"/>
    <w:rsid w:val="00014FC8"/>
    <w:rsid w:val="000249D0"/>
    <w:rsid w:val="00035452"/>
    <w:rsid w:val="00040D18"/>
    <w:rsid w:val="00044B6D"/>
    <w:rsid w:val="000506FA"/>
    <w:rsid w:val="00050C4C"/>
    <w:rsid w:val="00052EAD"/>
    <w:rsid w:val="00054131"/>
    <w:rsid w:val="00054A50"/>
    <w:rsid w:val="00072DE1"/>
    <w:rsid w:val="0008047A"/>
    <w:rsid w:val="0008586E"/>
    <w:rsid w:val="000864CB"/>
    <w:rsid w:val="000960FB"/>
    <w:rsid w:val="000B60D2"/>
    <w:rsid w:val="000C130A"/>
    <w:rsid w:val="000C714D"/>
    <w:rsid w:val="000C7AAB"/>
    <w:rsid w:val="000D7D7C"/>
    <w:rsid w:val="000E2312"/>
    <w:rsid w:val="000E290E"/>
    <w:rsid w:val="000E44FF"/>
    <w:rsid w:val="000F4323"/>
    <w:rsid w:val="000F662D"/>
    <w:rsid w:val="000F6B99"/>
    <w:rsid w:val="00102D73"/>
    <w:rsid w:val="0010627C"/>
    <w:rsid w:val="00106C6E"/>
    <w:rsid w:val="00111CD6"/>
    <w:rsid w:val="00114662"/>
    <w:rsid w:val="00115C21"/>
    <w:rsid w:val="00125639"/>
    <w:rsid w:val="00130123"/>
    <w:rsid w:val="001311EF"/>
    <w:rsid w:val="00131FFB"/>
    <w:rsid w:val="001367B2"/>
    <w:rsid w:val="00145967"/>
    <w:rsid w:val="00146AE3"/>
    <w:rsid w:val="0015223B"/>
    <w:rsid w:val="00154D54"/>
    <w:rsid w:val="00155543"/>
    <w:rsid w:val="00155FED"/>
    <w:rsid w:val="00157223"/>
    <w:rsid w:val="00165672"/>
    <w:rsid w:val="00166256"/>
    <w:rsid w:val="00166430"/>
    <w:rsid w:val="00166760"/>
    <w:rsid w:val="00171A2E"/>
    <w:rsid w:val="00182E8E"/>
    <w:rsid w:val="00185B4D"/>
    <w:rsid w:val="001908C0"/>
    <w:rsid w:val="001970C7"/>
    <w:rsid w:val="00197B78"/>
    <w:rsid w:val="001B470B"/>
    <w:rsid w:val="001B5B49"/>
    <w:rsid w:val="001B5DB6"/>
    <w:rsid w:val="001B69AE"/>
    <w:rsid w:val="001B717B"/>
    <w:rsid w:val="001C05C3"/>
    <w:rsid w:val="001C0EC2"/>
    <w:rsid w:val="001C19F8"/>
    <w:rsid w:val="001C2C62"/>
    <w:rsid w:val="001C2C90"/>
    <w:rsid w:val="001C424A"/>
    <w:rsid w:val="001D0F80"/>
    <w:rsid w:val="001D1AAE"/>
    <w:rsid w:val="001E0A9A"/>
    <w:rsid w:val="001E1B4D"/>
    <w:rsid w:val="001E1F74"/>
    <w:rsid w:val="001E2ACB"/>
    <w:rsid w:val="001F4610"/>
    <w:rsid w:val="001F68AE"/>
    <w:rsid w:val="001F7092"/>
    <w:rsid w:val="001F70DB"/>
    <w:rsid w:val="00201482"/>
    <w:rsid w:val="00206CF8"/>
    <w:rsid w:val="00207530"/>
    <w:rsid w:val="0021039A"/>
    <w:rsid w:val="00210C50"/>
    <w:rsid w:val="00211922"/>
    <w:rsid w:val="002119D5"/>
    <w:rsid w:val="00231BEF"/>
    <w:rsid w:val="002342F8"/>
    <w:rsid w:val="00235BAF"/>
    <w:rsid w:val="00236499"/>
    <w:rsid w:val="00236A33"/>
    <w:rsid w:val="00244ED3"/>
    <w:rsid w:val="00253F5B"/>
    <w:rsid w:val="0025697F"/>
    <w:rsid w:val="00260499"/>
    <w:rsid w:val="002621F7"/>
    <w:rsid w:val="00262745"/>
    <w:rsid w:val="00262D07"/>
    <w:rsid w:val="00263228"/>
    <w:rsid w:val="00267D83"/>
    <w:rsid w:val="002718A7"/>
    <w:rsid w:val="00271AAB"/>
    <w:rsid w:val="00273C17"/>
    <w:rsid w:val="0027780A"/>
    <w:rsid w:val="00290884"/>
    <w:rsid w:val="00292603"/>
    <w:rsid w:val="002950FF"/>
    <w:rsid w:val="002976E3"/>
    <w:rsid w:val="002A0675"/>
    <w:rsid w:val="002B1624"/>
    <w:rsid w:val="002B6E5F"/>
    <w:rsid w:val="002C2552"/>
    <w:rsid w:val="002D35AB"/>
    <w:rsid w:val="002D3C0B"/>
    <w:rsid w:val="002D6F7E"/>
    <w:rsid w:val="002E348D"/>
    <w:rsid w:val="002E63F9"/>
    <w:rsid w:val="002F0472"/>
    <w:rsid w:val="002F0C61"/>
    <w:rsid w:val="002F2120"/>
    <w:rsid w:val="002F4D4A"/>
    <w:rsid w:val="00304724"/>
    <w:rsid w:val="00311B68"/>
    <w:rsid w:val="0031258D"/>
    <w:rsid w:val="0031793C"/>
    <w:rsid w:val="003226EF"/>
    <w:rsid w:val="0032303F"/>
    <w:rsid w:val="00336D63"/>
    <w:rsid w:val="003422DD"/>
    <w:rsid w:val="00345550"/>
    <w:rsid w:val="003474C3"/>
    <w:rsid w:val="0035061B"/>
    <w:rsid w:val="00354BDB"/>
    <w:rsid w:val="00354CDA"/>
    <w:rsid w:val="00354FDE"/>
    <w:rsid w:val="0035625F"/>
    <w:rsid w:val="00356FE1"/>
    <w:rsid w:val="00357331"/>
    <w:rsid w:val="003576D4"/>
    <w:rsid w:val="00364A5B"/>
    <w:rsid w:val="00366AA8"/>
    <w:rsid w:val="00371C1B"/>
    <w:rsid w:val="00374615"/>
    <w:rsid w:val="0038148D"/>
    <w:rsid w:val="00383C6E"/>
    <w:rsid w:val="00385F1A"/>
    <w:rsid w:val="00387993"/>
    <w:rsid w:val="00387FD2"/>
    <w:rsid w:val="00391235"/>
    <w:rsid w:val="003A4528"/>
    <w:rsid w:val="003A4C98"/>
    <w:rsid w:val="003A73FE"/>
    <w:rsid w:val="003B04FA"/>
    <w:rsid w:val="003B27F3"/>
    <w:rsid w:val="003B4044"/>
    <w:rsid w:val="003B5301"/>
    <w:rsid w:val="003B73FC"/>
    <w:rsid w:val="003C5A86"/>
    <w:rsid w:val="003D11C6"/>
    <w:rsid w:val="003D1391"/>
    <w:rsid w:val="003D775A"/>
    <w:rsid w:val="003D7F3B"/>
    <w:rsid w:val="003E4B14"/>
    <w:rsid w:val="003F59EC"/>
    <w:rsid w:val="003F73D7"/>
    <w:rsid w:val="0040728F"/>
    <w:rsid w:val="004123F3"/>
    <w:rsid w:val="00415A56"/>
    <w:rsid w:val="004200FF"/>
    <w:rsid w:val="0043422C"/>
    <w:rsid w:val="00440BCD"/>
    <w:rsid w:val="004442F6"/>
    <w:rsid w:val="00451174"/>
    <w:rsid w:val="00451BB9"/>
    <w:rsid w:val="00452701"/>
    <w:rsid w:val="004667D9"/>
    <w:rsid w:val="00467302"/>
    <w:rsid w:val="00475265"/>
    <w:rsid w:val="004832AA"/>
    <w:rsid w:val="004845D3"/>
    <w:rsid w:val="00484C57"/>
    <w:rsid w:val="004859F1"/>
    <w:rsid w:val="00495DD1"/>
    <w:rsid w:val="004A539E"/>
    <w:rsid w:val="004A76E3"/>
    <w:rsid w:val="004A7F25"/>
    <w:rsid w:val="004B5C4A"/>
    <w:rsid w:val="004C1E56"/>
    <w:rsid w:val="004C58E4"/>
    <w:rsid w:val="004D4069"/>
    <w:rsid w:val="004D681D"/>
    <w:rsid w:val="004F05EF"/>
    <w:rsid w:val="004F4956"/>
    <w:rsid w:val="004F617B"/>
    <w:rsid w:val="00501C97"/>
    <w:rsid w:val="00502B2D"/>
    <w:rsid w:val="00504D67"/>
    <w:rsid w:val="0050542D"/>
    <w:rsid w:val="00510AB1"/>
    <w:rsid w:val="00510B2C"/>
    <w:rsid w:val="0052088E"/>
    <w:rsid w:val="00523598"/>
    <w:rsid w:val="005252D3"/>
    <w:rsid w:val="00530DB9"/>
    <w:rsid w:val="00531867"/>
    <w:rsid w:val="00532EA0"/>
    <w:rsid w:val="00533CAA"/>
    <w:rsid w:val="00533F3D"/>
    <w:rsid w:val="005351AF"/>
    <w:rsid w:val="00536B3C"/>
    <w:rsid w:val="005426D4"/>
    <w:rsid w:val="00542800"/>
    <w:rsid w:val="00551D0B"/>
    <w:rsid w:val="0055330C"/>
    <w:rsid w:val="00554B05"/>
    <w:rsid w:val="00555F77"/>
    <w:rsid w:val="005601F3"/>
    <w:rsid w:val="00562021"/>
    <w:rsid w:val="00576286"/>
    <w:rsid w:val="00582B7F"/>
    <w:rsid w:val="00586849"/>
    <w:rsid w:val="0059230C"/>
    <w:rsid w:val="00593D31"/>
    <w:rsid w:val="00594D33"/>
    <w:rsid w:val="0059544E"/>
    <w:rsid w:val="005A13ED"/>
    <w:rsid w:val="005A2367"/>
    <w:rsid w:val="005B17F8"/>
    <w:rsid w:val="005B23D2"/>
    <w:rsid w:val="005B6BA7"/>
    <w:rsid w:val="005B6CB5"/>
    <w:rsid w:val="005B7E6D"/>
    <w:rsid w:val="005C4B85"/>
    <w:rsid w:val="005D1AA9"/>
    <w:rsid w:val="005D33EC"/>
    <w:rsid w:val="005E6DB4"/>
    <w:rsid w:val="005F034B"/>
    <w:rsid w:val="005F1293"/>
    <w:rsid w:val="005F49F1"/>
    <w:rsid w:val="005F59EC"/>
    <w:rsid w:val="005F7962"/>
    <w:rsid w:val="005F7A92"/>
    <w:rsid w:val="00607142"/>
    <w:rsid w:val="006172EE"/>
    <w:rsid w:val="00620C04"/>
    <w:rsid w:val="00621947"/>
    <w:rsid w:val="0062281D"/>
    <w:rsid w:val="00624FE0"/>
    <w:rsid w:val="0062561D"/>
    <w:rsid w:val="00625AA9"/>
    <w:rsid w:val="0063094A"/>
    <w:rsid w:val="00632CBD"/>
    <w:rsid w:val="00634142"/>
    <w:rsid w:val="006367CB"/>
    <w:rsid w:val="0064038A"/>
    <w:rsid w:val="00645E1F"/>
    <w:rsid w:val="006639C9"/>
    <w:rsid w:val="006641B0"/>
    <w:rsid w:val="006650CD"/>
    <w:rsid w:val="0066565F"/>
    <w:rsid w:val="0066716C"/>
    <w:rsid w:val="00671BAB"/>
    <w:rsid w:val="00681391"/>
    <w:rsid w:val="0068155D"/>
    <w:rsid w:val="0069056B"/>
    <w:rsid w:val="006A63FF"/>
    <w:rsid w:val="006A6839"/>
    <w:rsid w:val="006A7A8A"/>
    <w:rsid w:val="006B2323"/>
    <w:rsid w:val="006B4242"/>
    <w:rsid w:val="006C34D9"/>
    <w:rsid w:val="006C53D0"/>
    <w:rsid w:val="006C61F9"/>
    <w:rsid w:val="006C6D07"/>
    <w:rsid w:val="006D23BA"/>
    <w:rsid w:val="006D248D"/>
    <w:rsid w:val="006D422D"/>
    <w:rsid w:val="006D5A29"/>
    <w:rsid w:val="006E6DDE"/>
    <w:rsid w:val="006F1D8E"/>
    <w:rsid w:val="006F2E0C"/>
    <w:rsid w:val="006F5699"/>
    <w:rsid w:val="006F5C34"/>
    <w:rsid w:val="007040B6"/>
    <w:rsid w:val="007041CC"/>
    <w:rsid w:val="00713948"/>
    <w:rsid w:val="007147C0"/>
    <w:rsid w:val="00716BEC"/>
    <w:rsid w:val="007243C8"/>
    <w:rsid w:val="00726B98"/>
    <w:rsid w:val="00727028"/>
    <w:rsid w:val="0073123F"/>
    <w:rsid w:val="007377DA"/>
    <w:rsid w:val="00744635"/>
    <w:rsid w:val="007449A5"/>
    <w:rsid w:val="00750CE1"/>
    <w:rsid w:val="0075120E"/>
    <w:rsid w:val="007555D3"/>
    <w:rsid w:val="00755D0B"/>
    <w:rsid w:val="00762913"/>
    <w:rsid w:val="00775058"/>
    <w:rsid w:val="00783886"/>
    <w:rsid w:val="00787A44"/>
    <w:rsid w:val="00791B42"/>
    <w:rsid w:val="007A1909"/>
    <w:rsid w:val="007A4A26"/>
    <w:rsid w:val="007B3509"/>
    <w:rsid w:val="007B594E"/>
    <w:rsid w:val="007B61BD"/>
    <w:rsid w:val="007B6B7D"/>
    <w:rsid w:val="007B78DB"/>
    <w:rsid w:val="007C3A09"/>
    <w:rsid w:val="007D534B"/>
    <w:rsid w:val="007D5910"/>
    <w:rsid w:val="007D7C0C"/>
    <w:rsid w:val="007E5842"/>
    <w:rsid w:val="007F0E02"/>
    <w:rsid w:val="007F240B"/>
    <w:rsid w:val="00802323"/>
    <w:rsid w:val="00811647"/>
    <w:rsid w:val="00812E65"/>
    <w:rsid w:val="00823F32"/>
    <w:rsid w:val="00832316"/>
    <w:rsid w:val="008376B5"/>
    <w:rsid w:val="00842E19"/>
    <w:rsid w:val="0084618B"/>
    <w:rsid w:val="00847F46"/>
    <w:rsid w:val="00851428"/>
    <w:rsid w:val="008534A1"/>
    <w:rsid w:val="00865A83"/>
    <w:rsid w:val="00866F7B"/>
    <w:rsid w:val="008734EE"/>
    <w:rsid w:val="008837D6"/>
    <w:rsid w:val="00885787"/>
    <w:rsid w:val="00886564"/>
    <w:rsid w:val="00886FA7"/>
    <w:rsid w:val="00887D06"/>
    <w:rsid w:val="008A0824"/>
    <w:rsid w:val="008A2158"/>
    <w:rsid w:val="008B2292"/>
    <w:rsid w:val="008B55CF"/>
    <w:rsid w:val="008B72A8"/>
    <w:rsid w:val="008C4694"/>
    <w:rsid w:val="008C4E19"/>
    <w:rsid w:val="008C5C24"/>
    <w:rsid w:val="008C61B6"/>
    <w:rsid w:val="008D35CC"/>
    <w:rsid w:val="008D3C09"/>
    <w:rsid w:val="008D4A60"/>
    <w:rsid w:val="008D5008"/>
    <w:rsid w:val="008D5E3A"/>
    <w:rsid w:val="008E3E66"/>
    <w:rsid w:val="008E7D07"/>
    <w:rsid w:val="008F0DA7"/>
    <w:rsid w:val="008F31B3"/>
    <w:rsid w:val="008F41D2"/>
    <w:rsid w:val="008F485F"/>
    <w:rsid w:val="008F74DE"/>
    <w:rsid w:val="00902E23"/>
    <w:rsid w:val="00903432"/>
    <w:rsid w:val="00903B99"/>
    <w:rsid w:val="00905569"/>
    <w:rsid w:val="0090713D"/>
    <w:rsid w:val="00911C0E"/>
    <w:rsid w:val="00913E11"/>
    <w:rsid w:val="00923CA3"/>
    <w:rsid w:val="009246C8"/>
    <w:rsid w:val="009271A0"/>
    <w:rsid w:val="00931CB1"/>
    <w:rsid w:val="009337F9"/>
    <w:rsid w:val="009344A5"/>
    <w:rsid w:val="009417EA"/>
    <w:rsid w:val="00945175"/>
    <w:rsid w:val="00947FB5"/>
    <w:rsid w:val="00950D95"/>
    <w:rsid w:val="00951008"/>
    <w:rsid w:val="0095251E"/>
    <w:rsid w:val="009527B7"/>
    <w:rsid w:val="009535E4"/>
    <w:rsid w:val="009573EF"/>
    <w:rsid w:val="0096400C"/>
    <w:rsid w:val="00964F90"/>
    <w:rsid w:val="00966E15"/>
    <w:rsid w:val="009727D9"/>
    <w:rsid w:val="00984DB8"/>
    <w:rsid w:val="00986EE5"/>
    <w:rsid w:val="009878BA"/>
    <w:rsid w:val="00990764"/>
    <w:rsid w:val="0099287F"/>
    <w:rsid w:val="0099500B"/>
    <w:rsid w:val="00996967"/>
    <w:rsid w:val="009A5B5D"/>
    <w:rsid w:val="009A5D02"/>
    <w:rsid w:val="009A7B5D"/>
    <w:rsid w:val="009B4120"/>
    <w:rsid w:val="009B530B"/>
    <w:rsid w:val="009B696D"/>
    <w:rsid w:val="009D023C"/>
    <w:rsid w:val="009D0330"/>
    <w:rsid w:val="009D4F7D"/>
    <w:rsid w:val="009D5F01"/>
    <w:rsid w:val="009E26AC"/>
    <w:rsid w:val="009E4E42"/>
    <w:rsid w:val="009F1951"/>
    <w:rsid w:val="009F3927"/>
    <w:rsid w:val="00A00C2B"/>
    <w:rsid w:val="00A0569A"/>
    <w:rsid w:val="00A14B8E"/>
    <w:rsid w:val="00A1709C"/>
    <w:rsid w:val="00A2045A"/>
    <w:rsid w:val="00A2316B"/>
    <w:rsid w:val="00A331FF"/>
    <w:rsid w:val="00A33F17"/>
    <w:rsid w:val="00A35E1F"/>
    <w:rsid w:val="00A377D9"/>
    <w:rsid w:val="00A41CCE"/>
    <w:rsid w:val="00A525C6"/>
    <w:rsid w:val="00A52CFA"/>
    <w:rsid w:val="00A56605"/>
    <w:rsid w:val="00A576A7"/>
    <w:rsid w:val="00A616EE"/>
    <w:rsid w:val="00A62062"/>
    <w:rsid w:val="00A62504"/>
    <w:rsid w:val="00A66797"/>
    <w:rsid w:val="00A72F62"/>
    <w:rsid w:val="00A73264"/>
    <w:rsid w:val="00A74A70"/>
    <w:rsid w:val="00A7653F"/>
    <w:rsid w:val="00A805F0"/>
    <w:rsid w:val="00A82B96"/>
    <w:rsid w:val="00A8435D"/>
    <w:rsid w:val="00A84ED5"/>
    <w:rsid w:val="00A86201"/>
    <w:rsid w:val="00A91E1A"/>
    <w:rsid w:val="00A93A63"/>
    <w:rsid w:val="00A94A0F"/>
    <w:rsid w:val="00A95601"/>
    <w:rsid w:val="00A95A54"/>
    <w:rsid w:val="00A95BAA"/>
    <w:rsid w:val="00AA432C"/>
    <w:rsid w:val="00AB0727"/>
    <w:rsid w:val="00AB6FC1"/>
    <w:rsid w:val="00AC05BB"/>
    <w:rsid w:val="00AC1832"/>
    <w:rsid w:val="00AC67B6"/>
    <w:rsid w:val="00AD3285"/>
    <w:rsid w:val="00AD4E2B"/>
    <w:rsid w:val="00AE5C90"/>
    <w:rsid w:val="00AE5DEF"/>
    <w:rsid w:val="00AF0788"/>
    <w:rsid w:val="00AF14DD"/>
    <w:rsid w:val="00AF3827"/>
    <w:rsid w:val="00AF4770"/>
    <w:rsid w:val="00B00C5B"/>
    <w:rsid w:val="00B0271F"/>
    <w:rsid w:val="00B060FE"/>
    <w:rsid w:val="00B0759A"/>
    <w:rsid w:val="00B110FF"/>
    <w:rsid w:val="00B12D9D"/>
    <w:rsid w:val="00B14D09"/>
    <w:rsid w:val="00B17507"/>
    <w:rsid w:val="00B17D63"/>
    <w:rsid w:val="00B251A9"/>
    <w:rsid w:val="00B25547"/>
    <w:rsid w:val="00B36890"/>
    <w:rsid w:val="00B418D0"/>
    <w:rsid w:val="00B43B08"/>
    <w:rsid w:val="00B52FB6"/>
    <w:rsid w:val="00B53162"/>
    <w:rsid w:val="00B55EAE"/>
    <w:rsid w:val="00B56682"/>
    <w:rsid w:val="00B853DC"/>
    <w:rsid w:val="00B86CA0"/>
    <w:rsid w:val="00B86E80"/>
    <w:rsid w:val="00B90866"/>
    <w:rsid w:val="00B939B2"/>
    <w:rsid w:val="00BA0F02"/>
    <w:rsid w:val="00BA38B3"/>
    <w:rsid w:val="00BA62CD"/>
    <w:rsid w:val="00BB0187"/>
    <w:rsid w:val="00BB1939"/>
    <w:rsid w:val="00BB385D"/>
    <w:rsid w:val="00BB5E1F"/>
    <w:rsid w:val="00BB7359"/>
    <w:rsid w:val="00BC1ACD"/>
    <w:rsid w:val="00BC541B"/>
    <w:rsid w:val="00BC7248"/>
    <w:rsid w:val="00BD3583"/>
    <w:rsid w:val="00BD5D01"/>
    <w:rsid w:val="00BE6368"/>
    <w:rsid w:val="00BE73FF"/>
    <w:rsid w:val="00BE742D"/>
    <w:rsid w:val="00BF4A63"/>
    <w:rsid w:val="00C14AB3"/>
    <w:rsid w:val="00C162CD"/>
    <w:rsid w:val="00C178F6"/>
    <w:rsid w:val="00C20742"/>
    <w:rsid w:val="00C21256"/>
    <w:rsid w:val="00C368DA"/>
    <w:rsid w:val="00C41A85"/>
    <w:rsid w:val="00C41B42"/>
    <w:rsid w:val="00C424D2"/>
    <w:rsid w:val="00C42CF3"/>
    <w:rsid w:val="00C433FE"/>
    <w:rsid w:val="00C460A1"/>
    <w:rsid w:val="00C52A7B"/>
    <w:rsid w:val="00C56E90"/>
    <w:rsid w:val="00C60941"/>
    <w:rsid w:val="00C64B4D"/>
    <w:rsid w:val="00C64C6E"/>
    <w:rsid w:val="00C71565"/>
    <w:rsid w:val="00C87841"/>
    <w:rsid w:val="00C90D8D"/>
    <w:rsid w:val="00C92DB0"/>
    <w:rsid w:val="00C9316B"/>
    <w:rsid w:val="00C935C0"/>
    <w:rsid w:val="00CA137A"/>
    <w:rsid w:val="00CA1DA6"/>
    <w:rsid w:val="00CA36FE"/>
    <w:rsid w:val="00CA7EAF"/>
    <w:rsid w:val="00CB0A06"/>
    <w:rsid w:val="00CB412F"/>
    <w:rsid w:val="00CB5F3D"/>
    <w:rsid w:val="00CB6C41"/>
    <w:rsid w:val="00CB7173"/>
    <w:rsid w:val="00CC0B1B"/>
    <w:rsid w:val="00CC2FA1"/>
    <w:rsid w:val="00CD4DCB"/>
    <w:rsid w:val="00CE121C"/>
    <w:rsid w:val="00CE78BF"/>
    <w:rsid w:val="00CF6CE0"/>
    <w:rsid w:val="00D02E3D"/>
    <w:rsid w:val="00D0420E"/>
    <w:rsid w:val="00D055C5"/>
    <w:rsid w:val="00D106BB"/>
    <w:rsid w:val="00D15489"/>
    <w:rsid w:val="00D1624B"/>
    <w:rsid w:val="00D244DA"/>
    <w:rsid w:val="00D2640A"/>
    <w:rsid w:val="00D2656A"/>
    <w:rsid w:val="00D34102"/>
    <w:rsid w:val="00D5202A"/>
    <w:rsid w:val="00D54162"/>
    <w:rsid w:val="00D54382"/>
    <w:rsid w:val="00D54C7F"/>
    <w:rsid w:val="00D60396"/>
    <w:rsid w:val="00D65BC5"/>
    <w:rsid w:val="00D66669"/>
    <w:rsid w:val="00D739F8"/>
    <w:rsid w:val="00D7617B"/>
    <w:rsid w:val="00D80096"/>
    <w:rsid w:val="00D86071"/>
    <w:rsid w:val="00D945BB"/>
    <w:rsid w:val="00D94B6E"/>
    <w:rsid w:val="00D95CC3"/>
    <w:rsid w:val="00D973C7"/>
    <w:rsid w:val="00DA2C54"/>
    <w:rsid w:val="00DA3560"/>
    <w:rsid w:val="00DA3948"/>
    <w:rsid w:val="00DA4DD0"/>
    <w:rsid w:val="00DA71B3"/>
    <w:rsid w:val="00DB0CA8"/>
    <w:rsid w:val="00DB2252"/>
    <w:rsid w:val="00DB4B45"/>
    <w:rsid w:val="00DC2A7A"/>
    <w:rsid w:val="00DC2C7B"/>
    <w:rsid w:val="00DC526F"/>
    <w:rsid w:val="00DC53D6"/>
    <w:rsid w:val="00DC6C32"/>
    <w:rsid w:val="00DD02B5"/>
    <w:rsid w:val="00DD474F"/>
    <w:rsid w:val="00DD5368"/>
    <w:rsid w:val="00DD59FB"/>
    <w:rsid w:val="00DD753E"/>
    <w:rsid w:val="00DE40A7"/>
    <w:rsid w:val="00DE43EB"/>
    <w:rsid w:val="00E107CF"/>
    <w:rsid w:val="00E134A6"/>
    <w:rsid w:val="00E17427"/>
    <w:rsid w:val="00E176B2"/>
    <w:rsid w:val="00E22BE7"/>
    <w:rsid w:val="00E23425"/>
    <w:rsid w:val="00E327E9"/>
    <w:rsid w:val="00E3581D"/>
    <w:rsid w:val="00E35B77"/>
    <w:rsid w:val="00E36CF0"/>
    <w:rsid w:val="00E41C71"/>
    <w:rsid w:val="00E4682D"/>
    <w:rsid w:val="00E46DAB"/>
    <w:rsid w:val="00E50218"/>
    <w:rsid w:val="00E535A4"/>
    <w:rsid w:val="00E53F41"/>
    <w:rsid w:val="00E53FDA"/>
    <w:rsid w:val="00E54E9B"/>
    <w:rsid w:val="00E56FC2"/>
    <w:rsid w:val="00E63416"/>
    <w:rsid w:val="00E65BFC"/>
    <w:rsid w:val="00E722F7"/>
    <w:rsid w:val="00E83A53"/>
    <w:rsid w:val="00E85926"/>
    <w:rsid w:val="00E876CB"/>
    <w:rsid w:val="00E91BAC"/>
    <w:rsid w:val="00E9247E"/>
    <w:rsid w:val="00EA1AB6"/>
    <w:rsid w:val="00EA3BC5"/>
    <w:rsid w:val="00EA441F"/>
    <w:rsid w:val="00EA4F3E"/>
    <w:rsid w:val="00EB0C52"/>
    <w:rsid w:val="00EB2646"/>
    <w:rsid w:val="00EB76E8"/>
    <w:rsid w:val="00ED26BA"/>
    <w:rsid w:val="00ED4158"/>
    <w:rsid w:val="00EE078B"/>
    <w:rsid w:val="00EE4B99"/>
    <w:rsid w:val="00F0030E"/>
    <w:rsid w:val="00F01507"/>
    <w:rsid w:val="00F068CD"/>
    <w:rsid w:val="00F1317D"/>
    <w:rsid w:val="00F21047"/>
    <w:rsid w:val="00F210F0"/>
    <w:rsid w:val="00F24884"/>
    <w:rsid w:val="00F2629C"/>
    <w:rsid w:val="00F26EE0"/>
    <w:rsid w:val="00F3396B"/>
    <w:rsid w:val="00F401B8"/>
    <w:rsid w:val="00F42516"/>
    <w:rsid w:val="00F44084"/>
    <w:rsid w:val="00F52E0E"/>
    <w:rsid w:val="00F53DC0"/>
    <w:rsid w:val="00F61C41"/>
    <w:rsid w:val="00F62F1B"/>
    <w:rsid w:val="00F652D8"/>
    <w:rsid w:val="00F71A9C"/>
    <w:rsid w:val="00F74182"/>
    <w:rsid w:val="00F779C2"/>
    <w:rsid w:val="00F819AD"/>
    <w:rsid w:val="00F8239C"/>
    <w:rsid w:val="00F87C82"/>
    <w:rsid w:val="00F96ADB"/>
    <w:rsid w:val="00FA0ECB"/>
    <w:rsid w:val="00FB2D6C"/>
    <w:rsid w:val="00FB5CD0"/>
    <w:rsid w:val="00FB6B3E"/>
    <w:rsid w:val="00FC0738"/>
    <w:rsid w:val="00FC3290"/>
    <w:rsid w:val="00FD3352"/>
    <w:rsid w:val="00FD3A56"/>
    <w:rsid w:val="00FD4261"/>
    <w:rsid w:val="00FF2485"/>
    <w:rsid w:val="00FF26D3"/>
    <w:rsid w:val="00FF3281"/>
    <w:rsid w:val="00FF3564"/>
    <w:rsid w:val="00FF3DC6"/>
    <w:rsid w:val="00FF4340"/>
    <w:rsid w:val="00FF46D4"/>
    <w:rsid w:val="00FF54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  <o:rules v:ext="edit">
        <o:r id="V:Rule3" type="connector" idref="#AutoShape 130"/>
        <o:r id="V:Rule4" type="connector" idref="#AutoShape 131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2FB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68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01C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1C9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01C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1C97"/>
    <w:rPr>
      <w:sz w:val="22"/>
      <w:szCs w:val="22"/>
    </w:rPr>
  </w:style>
  <w:style w:type="table" w:styleId="TableGrid">
    <w:name w:val="Table Grid"/>
    <w:basedOn w:val="TableNormal"/>
    <w:uiPriority w:val="59"/>
    <w:rsid w:val="00EA1AB6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21047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C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CB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65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20E1E7-ADDF-47F7-A76F-F0811D16B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848</Words>
  <Characters>483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D</dc:creator>
  <cp:lastModifiedBy>Nilusha</cp:lastModifiedBy>
  <cp:revision>14</cp:revision>
  <cp:lastPrinted>2019-12-10T07:02:00Z</cp:lastPrinted>
  <dcterms:created xsi:type="dcterms:W3CDTF">2019-12-09T08:42:00Z</dcterms:created>
  <dcterms:modified xsi:type="dcterms:W3CDTF">2019-12-13T05:16:00Z</dcterms:modified>
</cp:coreProperties>
</file>